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0E9B2" w14:textId="76BB72BD" w:rsidR="008D6EC4" w:rsidRPr="0023190A" w:rsidRDefault="008D6EC4" w:rsidP="007719BC">
      <w:pPr>
        <w:spacing w:before="100" w:beforeAutospacing="1"/>
        <w:ind w:right="-23"/>
        <w:jc w:val="center"/>
        <w:rPr>
          <w:b/>
          <w:sz w:val="26"/>
        </w:rPr>
      </w:pPr>
      <w:r w:rsidRPr="0023190A">
        <w:rPr>
          <w:rFonts w:ascii="ＭＳ 明朝" w:hAnsi="ＭＳ 明朝" w:hint="eastAsia"/>
          <w:b/>
          <w:sz w:val="26"/>
        </w:rPr>
        <w:t xml:space="preserve"> </w:t>
      </w:r>
      <w:r w:rsidR="0019302F">
        <w:rPr>
          <w:rFonts w:ascii="ＭＳ 明朝" w:hAnsi="ＭＳ 明朝" w:hint="eastAsia"/>
          <w:b/>
          <w:sz w:val="26"/>
        </w:rPr>
        <w:t>202</w:t>
      </w:r>
      <w:r w:rsidR="00E60889">
        <w:rPr>
          <w:rFonts w:ascii="ＭＳ 明朝" w:hAnsi="ＭＳ 明朝" w:hint="eastAsia"/>
          <w:b/>
          <w:sz w:val="26"/>
        </w:rPr>
        <w:t>4</w:t>
      </w:r>
      <w:r w:rsidR="00E67E54" w:rsidRPr="0023190A">
        <w:rPr>
          <w:rFonts w:hAnsi="ＭＳ 明朝"/>
          <w:b/>
          <w:sz w:val="26"/>
        </w:rPr>
        <w:t>年度</w:t>
      </w:r>
      <w:r w:rsidR="00114774" w:rsidRPr="0023190A">
        <w:rPr>
          <w:rFonts w:hAnsi="ＭＳ 明朝" w:hint="eastAsia"/>
          <w:b/>
          <w:sz w:val="26"/>
        </w:rPr>
        <w:t xml:space="preserve"> </w:t>
      </w:r>
      <w:r w:rsidR="00114774" w:rsidRPr="0023190A">
        <w:rPr>
          <w:rFonts w:hAnsi="ＭＳ 明朝" w:hint="eastAsia"/>
          <w:b/>
          <w:sz w:val="26"/>
        </w:rPr>
        <w:t>日本慢性看護学会</w:t>
      </w:r>
      <w:r w:rsidR="00114774" w:rsidRPr="0023190A">
        <w:rPr>
          <w:rFonts w:hAnsi="ＭＳ 明朝" w:hint="eastAsia"/>
          <w:b/>
          <w:sz w:val="26"/>
        </w:rPr>
        <w:t xml:space="preserve"> </w:t>
      </w:r>
      <w:r w:rsidR="002B67CB" w:rsidRPr="0023190A">
        <w:rPr>
          <w:rFonts w:hAnsi="ＭＳ 明朝"/>
          <w:b/>
          <w:sz w:val="26"/>
        </w:rPr>
        <w:t>研究助成</w:t>
      </w:r>
      <w:r w:rsidRPr="0023190A">
        <w:rPr>
          <w:rFonts w:hAnsi="ＭＳ 明朝"/>
          <w:b/>
          <w:sz w:val="26"/>
        </w:rPr>
        <w:t>申請書</w:t>
      </w:r>
      <w:r w:rsidR="00BC2956" w:rsidRPr="0023190A">
        <w:rPr>
          <w:rFonts w:hAnsi="ＭＳ 明朝"/>
          <w:b/>
          <w:sz w:val="26"/>
        </w:rPr>
        <w:t xml:space="preserve">　</w:t>
      </w:r>
    </w:p>
    <w:p w14:paraId="56722BCD" w14:textId="77777777" w:rsidR="007B1D80" w:rsidRPr="0023190A" w:rsidRDefault="007B1D80" w:rsidP="000318B1">
      <w:pPr>
        <w:spacing w:beforeLines="50" w:before="187" w:line="0" w:lineRule="atLeast"/>
        <w:ind w:right="-23"/>
        <w:jc w:val="center"/>
        <w:rPr>
          <w:b/>
          <w:sz w:val="2"/>
          <w:szCs w:val="2"/>
        </w:rPr>
      </w:pPr>
    </w:p>
    <w:tbl>
      <w:tblPr>
        <w:tblW w:w="10065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93"/>
        <w:gridCol w:w="567"/>
        <w:gridCol w:w="992"/>
        <w:gridCol w:w="5245"/>
        <w:gridCol w:w="2268"/>
      </w:tblGrid>
      <w:tr w:rsidR="00875E9F" w:rsidRPr="0023190A" w14:paraId="0630F75D" w14:textId="77777777" w:rsidTr="00875E9F">
        <w:trPr>
          <w:trHeight w:val="633"/>
          <w:jc w:val="center"/>
        </w:trPr>
        <w:tc>
          <w:tcPr>
            <w:tcW w:w="993" w:type="dxa"/>
            <w:vMerge w:val="restart"/>
            <w:shd w:val="clear" w:color="auto" w:fill="auto"/>
            <w:textDirection w:val="tbRlV"/>
            <w:vAlign w:val="center"/>
          </w:tcPr>
          <w:p w14:paraId="75074504" w14:textId="77777777" w:rsidR="00114774" w:rsidRPr="0023190A" w:rsidRDefault="00114774" w:rsidP="00875E9F">
            <w:pPr>
              <w:ind w:left="113" w:right="113"/>
              <w:jc w:val="center"/>
              <w:rPr>
                <w:sz w:val="24"/>
                <w:szCs w:val="24"/>
              </w:rPr>
            </w:pPr>
            <w:r w:rsidRPr="0023190A">
              <w:rPr>
                <w:b/>
                <w:sz w:val="24"/>
                <w:szCs w:val="24"/>
              </w:rPr>
              <w:t>申請者（研究</w:t>
            </w:r>
            <w:r w:rsidRPr="0023190A">
              <w:rPr>
                <w:rFonts w:hint="eastAsia"/>
                <w:b/>
                <w:sz w:val="24"/>
                <w:szCs w:val="24"/>
              </w:rPr>
              <w:t>代表</w:t>
            </w:r>
            <w:r w:rsidRPr="0023190A">
              <w:rPr>
                <w:b/>
                <w:sz w:val="24"/>
                <w:szCs w:val="24"/>
              </w:rPr>
              <w:t>者）</w:t>
            </w:r>
          </w:p>
        </w:tc>
        <w:tc>
          <w:tcPr>
            <w:tcW w:w="1559" w:type="dxa"/>
            <w:gridSpan w:val="2"/>
            <w:shd w:val="clear" w:color="auto" w:fill="auto"/>
            <w:vAlign w:val="center"/>
          </w:tcPr>
          <w:p w14:paraId="32EF99B9" w14:textId="77777777" w:rsidR="00114774" w:rsidRPr="0023190A" w:rsidRDefault="00114774" w:rsidP="00875E9F">
            <w:pPr>
              <w:jc w:val="center"/>
              <w:rPr>
                <w:rFonts w:ascii="ＭＳ Ｐ明朝" w:eastAsia="ＭＳ Ｐ明朝" w:hAnsi="ＭＳ Ｐ明朝"/>
                <w:szCs w:val="22"/>
              </w:rPr>
            </w:pPr>
            <w:r w:rsidRPr="0023190A">
              <w:rPr>
                <w:rFonts w:ascii="ＭＳ Ｐ明朝" w:eastAsia="ＭＳ Ｐ明朝" w:hAnsi="ＭＳ Ｐ明朝" w:hint="eastAsia"/>
              </w:rPr>
              <w:t>会員番号</w:t>
            </w:r>
          </w:p>
        </w:tc>
        <w:tc>
          <w:tcPr>
            <w:tcW w:w="7513" w:type="dxa"/>
            <w:gridSpan w:val="2"/>
            <w:shd w:val="clear" w:color="auto" w:fill="auto"/>
          </w:tcPr>
          <w:p w14:paraId="2CE91E02" w14:textId="77777777" w:rsidR="00114774" w:rsidRPr="0023190A" w:rsidRDefault="00114774" w:rsidP="00875E9F">
            <w:pPr>
              <w:rPr>
                <w:rFonts w:ascii="ＭＳ Ｐ明朝" w:eastAsia="ＭＳ Ｐ明朝" w:hAnsi="ＭＳ Ｐ明朝"/>
                <w:sz w:val="22"/>
              </w:rPr>
            </w:pPr>
          </w:p>
        </w:tc>
      </w:tr>
      <w:tr w:rsidR="00DB6A10" w:rsidRPr="0023190A" w14:paraId="343ABA93" w14:textId="77777777" w:rsidTr="00DB6A10">
        <w:trPr>
          <w:trHeight w:val="633"/>
          <w:jc w:val="center"/>
        </w:trPr>
        <w:tc>
          <w:tcPr>
            <w:tcW w:w="993" w:type="dxa"/>
            <w:vMerge/>
            <w:shd w:val="clear" w:color="auto" w:fill="auto"/>
            <w:textDirection w:val="tbRlV"/>
            <w:vAlign w:val="center"/>
          </w:tcPr>
          <w:p w14:paraId="1F8E6CF3" w14:textId="77777777" w:rsidR="00DB6A10" w:rsidRPr="0023190A" w:rsidRDefault="00DB6A10" w:rsidP="00875E9F">
            <w:pPr>
              <w:ind w:left="113" w:right="113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  <w:gridSpan w:val="2"/>
            <w:shd w:val="clear" w:color="auto" w:fill="auto"/>
            <w:vAlign w:val="center"/>
          </w:tcPr>
          <w:p w14:paraId="35F668AA" w14:textId="77777777" w:rsidR="00DB6A10" w:rsidRPr="0023190A" w:rsidRDefault="00DB6A10" w:rsidP="00875E9F">
            <w:pPr>
              <w:jc w:val="center"/>
              <w:rPr>
                <w:rFonts w:ascii="ＭＳ Ｐ明朝" w:eastAsia="ＭＳ Ｐ明朝" w:hAnsi="ＭＳ Ｐ明朝"/>
                <w:sz w:val="24"/>
              </w:rPr>
            </w:pPr>
            <w:r w:rsidRPr="0023190A">
              <w:rPr>
                <w:rFonts w:ascii="ＭＳ Ｐ明朝" w:eastAsia="ＭＳ Ｐ明朝" w:hAnsi="ＭＳ Ｐ明朝"/>
                <w:spacing w:val="245"/>
                <w:kern w:val="0"/>
                <w:sz w:val="22"/>
                <w:fitText w:val="990" w:id="1451387648"/>
              </w:rPr>
              <w:ruby>
                <w:rubyPr>
                  <w:rubyAlign w:val="distributeSpace"/>
                  <w:hps w:val="18"/>
                  <w:hpsRaise w:val="38"/>
                  <w:hpsBaseText w:val="22"/>
                  <w:lid w:val="ja-JP"/>
                </w:rubyPr>
                <w:rt>
                  <w:r w:rsidR="00DB6A10" w:rsidRPr="0023190A">
                    <w:rPr>
                      <w:rFonts w:ascii="ＭＳ Ｐ明朝" w:eastAsia="ＭＳ Ｐ明朝" w:hAnsi="ＭＳ Ｐ明朝"/>
                      <w:spacing w:val="245"/>
                      <w:kern w:val="0"/>
                      <w:sz w:val="18"/>
                      <w:fitText w:val="990" w:id="1451387648"/>
                    </w:rPr>
                    <w:t>ふりがな</w:t>
                  </w:r>
                </w:rt>
                <w:rubyBase>
                  <w:r w:rsidR="00DB6A10" w:rsidRPr="0023190A">
                    <w:rPr>
                      <w:rFonts w:ascii="ＭＳ Ｐ明朝" w:eastAsia="ＭＳ Ｐ明朝" w:hAnsi="ＭＳ Ｐ明朝"/>
                      <w:spacing w:val="245"/>
                      <w:kern w:val="0"/>
                      <w:sz w:val="22"/>
                      <w:fitText w:val="990" w:id="1451387648"/>
                    </w:rPr>
                    <w:t>氏</w:t>
                  </w:r>
                  <w:r w:rsidR="00DB6A10" w:rsidRPr="0023190A">
                    <w:rPr>
                      <w:rFonts w:ascii="ＭＳ Ｐ明朝" w:eastAsia="ＭＳ Ｐ明朝" w:hAnsi="ＭＳ Ｐ明朝"/>
                      <w:spacing w:val="30"/>
                      <w:kern w:val="0"/>
                      <w:sz w:val="22"/>
                      <w:fitText w:val="990" w:id="1451387648"/>
                    </w:rPr>
                    <w:t>名</w:t>
                  </w:r>
                </w:rubyBase>
              </w:ruby>
            </w:r>
          </w:p>
        </w:tc>
        <w:tc>
          <w:tcPr>
            <w:tcW w:w="5245" w:type="dxa"/>
            <w:shd w:val="clear" w:color="auto" w:fill="auto"/>
          </w:tcPr>
          <w:p w14:paraId="491A190D" w14:textId="77777777" w:rsidR="00DB6A10" w:rsidRPr="0023190A" w:rsidRDefault="00DB6A10" w:rsidP="00875E9F">
            <w:pPr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253" w:type="dxa"/>
            <w:shd w:val="clear" w:color="auto" w:fill="auto"/>
            <w:vAlign w:val="center"/>
          </w:tcPr>
          <w:p w14:paraId="0602CB37" w14:textId="01796ADE" w:rsidR="00DB6A10" w:rsidRPr="0023190A" w:rsidRDefault="00DB6A10" w:rsidP="00DB6A10">
            <w:pPr>
              <w:wordWrap w:val="0"/>
              <w:spacing w:line="200" w:lineRule="exact"/>
              <w:jc w:val="right"/>
              <w:rPr>
                <w:rFonts w:ascii="ＭＳ Ｐ明朝" w:eastAsia="ＭＳ Ｐ明朝" w:hAnsi="ＭＳ Ｐ明朝"/>
                <w:sz w:val="22"/>
              </w:rPr>
            </w:pPr>
            <w:r w:rsidRPr="0023190A">
              <w:rPr>
                <w:rFonts w:ascii="ＭＳ Ｐ明朝" w:eastAsia="ＭＳ Ｐ明朝" w:hAnsi="ＭＳ Ｐ明朝" w:hint="eastAsia"/>
                <w:szCs w:val="21"/>
              </w:rPr>
              <w:t>歳</w:t>
            </w:r>
            <w:r>
              <w:rPr>
                <w:rFonts w:ascii="ＭＳ Ｐ明朝" w:eastAsia="ＭＳ Ｐ明朝" w:hAnsi="ＭＳ Ｐ明朝" w:hint="eastAsia"/>
                <w:szCs w:val="21"/>
              </w:rPr>
              <w:t xml:space="preserve">　</w:t>
            </w:r>
          </w:p>
        </w:tc>
      </w:tr>
      <w:tr w:rsidR="00875E9F" w:rsidRPr="0023190A" w14:paraId="45A7A886" w14:textId="77777777" w:rsidTr="00875E9F">
        <w:trPr>
          <w:trHeight w:val="633"/>
          <w:jc w:val="center"/>
        </w:trPr>
        <w:tc>
          <w:tcPr>
            <w:tcW w:w="993" w:type="dxa"/>
            <w:vMerge/>
            <w:shd w:val="clear" w:color="auto" w:fill="auto"/>
            <w:vAlign w:val="center"/>
          </w:tcPr>
          <w:p w14:paraId="4C1458B7" w14:textId="77777777" w:rsidR="00AD3C4B" w:rsidRPr="0023190A" w:rsidRDefault="00AD3C4B" w:rsidP="00875E9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67" w:type="dxa"/>
            <w:vMerge w:val="restart"/>
            <w:shd w:val="clear" w:color="auto" w:fill="auto"/>
            <w:textDirection w:val="tbRlV"/>
            <w:vAlign w:val="center"/>
          </w:tcPr>
          <w:p w14:paraId="439C50FA" w14:textId="77777777" w:rsidR="00AD3C4B" w:rsidRPr="0023190A" w:rsidRDefault="00AD3C4B" w:rsidP="00875E9F">
            <w:pPr>
              <w:ind w:left="113" w:right="113"/>
              <w:jc w:val="center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23190A">
              <w:rPr>
                <w:rFonts w:ascii="ＭＳ Ｐ明朝" w:eastAsia="ＭＳ Ｐ明朝" w:hAnsi="ＭＳ Ｐ明朝"/>
                <w:sz w:val="22"/>
                <w:szCs w:val="22"/>
              </w:rPr>
              <w:t>所属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EDB6142" w14:textId="77777777" w:rsidR="00AD3C4B" w:rsidRPr="0023190A" w:rsidRDefault="00AD3C4B" w:rsidP="00875E9F">
            <w:pPr>
              <w:jc w:val="center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23190A">
              <w:rPr>
                <w:rFonts w:ascii="ＭＳ Ｐ明朝" w:eastAsia="ＭＳ Ｐ明朝" w:hAnsi="ＭＳ Ｐ明朝" w:hint="eastAsia"/>
                <w:sz w:val="22"/>
                <w:szCs w:val="22"/>
              </w:rPr>
              <w:t>名称</w:t>
            </w:r>
          </w:p>
          <w:p w14:paraId="212F0409" w14:textId="77777777" w:rsidR="00AD3C4B" w:rsidRPr="0023190A" w:rsidRDefault="00AD3C4B" w:rsidP="00875E9F">
            <w:pPr>
              <w:jc w:val="center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23190A">
              <w:rPr>
                <w:rFonts w:ascii="ＭＳ Ｐ明朝" w:eastAsia="ＭＳ Ｐ明朝" w:hAnsi="ＭＳ Ｐ明朝"/>
                <w:sz w:val="22"/>
                <w:szCs w:val="22"/>
              </w:rPr>
              <w:t>役職</w:t>
            </w:r>
          </w:p>
        </w:tc>
        <w:tc>
          <w:tcPr>
            <w:tcW w:w="7513" w:type="dxa"/>
            <w:gridSpan w:val="2"/>
            <w:shd w:val="clear" w:color="auto" w:fill="auto"/>
          </w:tcPr>
          <w:p w14:paraId="23BA85B1" w14:textId="77777777" w:rsidR="00AD3C4B" w:rsidRPr="0023190A" w:rsidRDefault="00AD3C4B" w:rsidP="00875E9F">
            <w:pPr>
              <w:rPr>
                <w:rFonts w:ascii="ＭＳ Ｐ明朝" w:eastAsia="ＭＳ Ｐ明朝" w:hAnsi="ＭＳ Ｐ明朝"/>
                <w:sz w:val="22"/>
                <w:szCs w:val="22"/>
              </w:rPr>
            </w:pPr>
          </w:p>
        </w:tc>
      </w:tr>
      <w:tr w:rsidR="00875E9F" w:rsidRPr="0023190A" w14:paraId="39C05151" w14:textId="77777777" w:rsidTr="00875E9F">
        <w:trPr>
          <w:trHeight w:val="1788"/>
          <w:jc w:val="center"/>
        </w:trPr>
        <w:tc>
          <w:tcPr>
            <w:tcW w:w="993" w:type="dxa"/>
            <w:vMerge/>
            <w:shd w:val="clear" w:color="auto" w:fill="auto"/>
            <w:vAlign w:val="center"/>
          </w:tcPr>
          <w:p w14:paraId="4BF8F29F" w14:textId="77777777" w:rsidR="00AD3C4B" w:rsidRPr="0023190A" w:rsidRDefault="00AD3C4B" w:rsidP="00875E9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2880A4B7" w14:textId="77777777" w:rsidR="00AD3C4B" w:rsidRPr="0023190A" w:rsidRDefault="00AD3C4B" w:rsidP="00875E9F">
            <w:pPr>
              <w:jc w:val="center"/>
              <w:rPr>
                <w:rFonts w:ascii="ＭＳ Ｐ明朝" w:eastAsia="ＭＳ Ｐ明朝" w:hAnsi="ＭＳ Ｐ明朝"/>
                <w:sz w:val="22"/>
                <w:szCs w:val="22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A3BC9FC" w14:textId="77777777" w:rsidR="00AD3C4B" w:rsidRPr="0023190A" w:rsidRDefault="00AD3C4B" w:rsidP="00875E9F">
            <w:pPr>
              <w:jc w:val="center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23190A">
              <w:rPr>
                <w:rFonts w:ascii="ＭＳ Ｐ明朝" w:eastAsia="ＭＳ Ｐ明朝" w:hAnsi="ＭＳ Ｐ明朝"/>
                <w:sz w:val="22"/>
                <w:szCs w:val="22"/>
              </w:rPr>
              <w:t>住所</w:t>
            </w:r>
          </w:p>
        </w:tc>
        <w:tc>
          <w:tcPr>
            <w:tcW w:w="7513" w:type="dxa"/>
            <w:gridSpan w:val="2"/>
            <w:shd w:val="clear" w:color="auto" w:fill="auto"/>
          </w:tcPr>
          <w:p w14:paraId="12C0A9A8" w14:textId="77777777" w:rsidR="00AD3C4B" w:rsidRPr="0023190A" w:rsidRDefault="00AD3C4B" w:rsidP="00875E9F">
            <w:pPr>
              <w:rPr>
                <w:rFonts w:ascii="ＭＳ Ｐ明朝" w:eastAsia="ＭＳ Ｐ明朝" w:hAnsi="ＭＳ Ｐ明朝"/>
                <w:szCs w:val="22"/>
              </w:rPr>
            </w:pPr>
            <w:r w:rsidRPr="0023190A">
              <w:rPr>
                <w:rFonts w:ascii="ＭＳ Ｐ明朝" w:eastAsia="ＭＳ Ｐ明朝" w:hAnsi="ＭＳ Ｐ明朝"/>
                <w:szCs w:val="22"/>
              </w:rPr>
              <w:t>〒</w:t>
            </w:r>
          </w:p>
          <w:p w14:paraId="04395519" w14:textId="77777777" w:rsidR="00AD3C4B" w:rsidRPr="0023190A" w:rsidRDefault="00AD3C4B" w:rsidP="00875E9F">
            <w:pPr>
              <w:rPr>
                <w:rFonts w:ascii="ＭＳ Ｐ明朝" w:eastAsia="ＭＳ Ｐ明朝" w:hAnsi="ＭＳ Ｐ明朝"/>
                <w:szCs w:val="22"/>
              </w:rPr>
            </w:pPr>
          </w:p>
          <w:p w14:paraId="26824300" w14:textId="77777777" w:rsidR="00AD3C4B" w:rsidRPr="0023190A" w:rsidRDefault="00AD3C4B" w:rsidP="00875E9F">
            <w:pPr>
              <w:rPr>
                <w:rFonts w:ascii="ＭＳ Ｐ明朝" w:eastAsia="ＭＳ Ｐ明朝" w:hAnsi="ＭＳ Ｐ明朝"/>
                <w:szCs w:val="22"/>
              </w:rPr>
            </w:pPr>
          </w:p>
          <w:p w14:paraId="6E512333" w14:textId="77777777" w:rsidR="00AD3C4B" w:rsidRPr="0023190A" w:rsidRDefault="00AD3C4B" w:rsidP="00875E9F">
            <w:pPr>
              <w:rPr>
                <w:rFonts w:ascii="ＭＳ Ｐ明朝" w:eastAsia="ＭＳ Ｐ明朝" w:hAnsi="ＭＳ Ｐ明朝"/>
                <w:szCs w:val="22"/>
              </w:rPr>
            </w:pPr>
            <w:r w:rsidRPr="0023190A">
              <w:rPr>
                <w:rFonts w:ascii="ＭＳ Ｐ明朝" w:eastAsia="ＭＳ Ｐ明朝" w:hAnsi="ＭＳ Ｐ明朝"/>
                <w:szCs w:val="22"/>
              </w:rPr>
              <w:t>TEL：　　　　　　　　　　　　　FAX:</w:t>
            </w:r>
          </w:p>
        </w:tc>
      </w:tr>
      <w:tr w:rsidR="00875E9F" w:rsidRPr="0023190A" w14:paraId="1C61E122" w14:textId="77777777" w:rsidTr="00875E9F">
        <w:trPr>
          <w:trHeight w:val="415"/>
          <w:jc w:val="center"/>
        </w:trPr>
        <w:tc>
          <w:tcPr>
            <w:tcW w:w="993" w:type="dxa"/>
            <w:vMerge/>
            <w:shd w:val="clear" w:color="auto" w:fill="auto"/>
            <w:vAlign w:val="center"/>
          </w:tcPr>
          <w:p w14:paraId="21FC5895" w14:textId="77777777" w:rsidR="00AD3C4B" w:rsidRPr="0023190A" w:rsidRDefault="00AD3C4B" w:rsidP="00875E9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59" w:type="dxa"/>
            <w:gridSpan w:val="2"/>
            <w:shd w:val="clear" w:color="auto" w:fill="auto"/>
            <w:vAlign w:val="center"/>
          </w:tcPr>
          <w:p w14:paraId="68DF22E5" w14:textId="77777777" w:rsidR="00AD3C4B" w:rsidRPr="0023190A" w:rsidRDefault="00AD3C4B" w:rsidP="00875E9F">
            <w:pPr>
              <w:jc w:val="center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23190A">
              <w:rPr>
                <w:rFonts w:ascii="ＭＳ Ｐ明朝" w:eastAsia="ＭＳ Ｐ明朝" w:hAnsi="ＭＳ Ｐ明朝" w:hint="eastAsia"/>
                <w:sz w:val="22"/>
                <w:szCs w:val="22"/>
              </w:rPr>
              <w:t>連絡先</w:t>
            </w:r>
          </w:p>
        </w:tc>
        <w:tc>
          <w:tcPr>
            <w:tcW w:w="7513" w:type="dxa"/>
            <w:gridSpan w:val="2"/>
            <w:shd w:val="clear" w:color="auto" w:fill="auto"/>
          </w:tcPr>
          <w:p w14:paraId="534A9211" w14:textId="77777777" w:rsidR="00AD3C4B" w:rsidRPr="0023190A" w:rsidRDefault="00AD3C4B" w:rsidP="00875E9F">
            <w:pPr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23190A">
              <w:rPr>
                <w:rFonts w:ascii="ＭＳ Ｐ明朝" w:eastAsia="ＭＳ Ｐ明朝" w:hAnsi="ＭＳ Ｐ明朝" w:hint="eastAsia"/>
                <w:sz w:val="22"/>
                <w:szCs w:val="22"/>
              </w:rPr>
              <w:t>TEL：</w:t>
            </w:r>
          </w:p>
          <w:p w14:paraId="6ED27F13" w14:textId="77777777" w:rsidR="00AD3C4B" w:rsidRPr="0023190A" w:rsidRDefault="00AD3C4B" w:rsidP="00875E9F">
            <w:pPr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23190A">
              <w:rPr>
                <w:rFonts w:ascii="ＭＳ Ｐ明朝" w:eastAsia="ＭＳ Ｐ明朝" w:hAnsi="ＭＳ Ｐ明朝" w:hint="eastAsia"/>
                <w:sz w:val="22"/>
                <w:szCs w:val="22"/>
              </w:rPr>
              <w:t>E-mail：</w:t>
            </w:r>
          </w:p>
        </w:tc>
      </w:tr>
    </w:tbl>
    <w:p w14:paraId="7206981C" w14:textId="77777777" w:rsidR="0065617C" w:rsidRPr="0023190A" w:rsidRDefault="0065617C"/>
    <w:tbl>
      <w:tblPr>
        <w:tblpPr w:leftFromText="142" w:rightFromText="142" w:vertAnchor="page" w:tblpXSpec="center" w:tblpY="7174"/>
        <w:tblOverlap w:val="never"/>
        <w:tblW w:w="100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522"/>
        <w:gridCol w:w="2141"/>
        <w:gridCol w:w="3450"/>
        <w:gridCol w:w="2909"/>
      </w:tblGrid>
      <w:tr w:rsidR="00875E9F" w:rsidRPr="0023190A" w14:paraId="4A42E12C" w14:textId="77777777" w:rsidTr="00875E9F">
        <w:trPr>
          <w:trHeight w:val="337"/>
        </w:trPr>
        <w:tc>
          <w:tcPr>
            <w:tcW w:w="10022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206644F" w14:textId="77777777" w:rsidR="00AD3C4B" w:rsidRPr="0023190A" w:rsidRDefault="00AD3C4B" w:rsidP="00875E9F">
            <w:pPr>
              <w:ind w:right="51"/>
              <w:rPr>
                <w:b/>
                <w:sz w:val="24"/>
                <w:szCs w:val="24"/>
              </w:rPr>
            </w:pPr>
            <w:r w:rsidRPr="0023190A">
              <w:rPr>
                <w:rFonts w:hAnsi="ＭＳ 明朝"/>
                <w:b/>
                <w:sz w:val="24"/>
                <w:szCs w:val="24"/>
              </w:rPr>
              <w:t>研究体制</w:t>
            </w:r>
          </w:p>
        </w:tc>
      </w:tr>
      <w:tr w:rsidR="00875E9F" w:rsidRPr="0023190A" w14:paraId="6115B99F" w14:textId="77777777" w:rsidTr="00875E9F">
        <w:trPr>
          <w:trHeight w:val="709"/>
        </w:trPr>
        <w:tc>
          <w:tcPr>
            <w:tcW w:w="15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530DA" w14:textId="77777777" w:rsidR="00AD3C4B" w:rsidRPr="0023190A" w:rsidRDefault="00AD3C4B" w:rsidP="00875E9F">
            <w:pPr>
              <w:ind w:right="-9"/>
              <w:jc w:val="center"/>
              <w:rPr>
                <w:sz w:val="22"/>
              </w:rPr>
            </w:pPr>
            <w:r w:rsidRPr="0023190A">
              <w:rPr>
                <w:rFonts w:hint="eastAsia"/>
                <w:sz w:val="22"/>
              </w:rPr>
              <w:t>会員番号</w:t>
            </w:r>
          </w:p>
        </w:tc>
        <w:tc>
          <w:tcPr>
            <w:tcW w:w="2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FD9D5" w14:textId="77777777" w:rsidR="00AD3C4B" w:rsidRPr="0023190A" w:rsidRDefault="007C2B7D" w:rsidP="00875E9F">
            <w:pPr>
              <w:jc w:val="center"/>
              <w:rPr>
                <w:rFonts w:ascii="ＭＳ 明朝" w:hAnsi="ＭＳ 明朝"/>
                <w:sz w:val="22"/>
              </w:rPr>
            </w:pPr>
            <w:r w:rsidRPr="0023190A">
              <w:rPr>
                <w:rFonts w:ascii="ＭＳ 明朝" w:hAnsi="ＭＳ 明朝"/>
                <w:spacing w:val="110"/>
                <w:kern w:val="0"/>
                <w:sz w:val="22"/>
                <w:fitText w:val="660" w:id="1451388161"/>
              </w:rPr>
              <w:ruby>
                <w:rubyPr>
                  <w:rubyAlign w:val="distributeSpace"/>
                  <w:hps w:val="12"/>
                  <w:hpsRaise w:val="28"/>
                  <w:hpsBaseText w:val="22"/>
                  <w:lid w:val="ja-JP"/>
                </w:rubyPr>
                <w:rt>
                  <w:r w:rsidR="007C2B7D" w:rsidRPr="0023190A">
                    <w:rPr>
                      <w:rFonts w:ascii="ＭＳ Ｐ明朝" w:eastAsia="ＭＳ Ｐ明朝" w:hAnsi="ＭＳ Ｐ明朝"/>
                      <w:spacing w:val="110"/>
                      <w:kern w:val="0"/>
                      <w:sz w:val="12"/>
                      <w:fitText w:val="660" w:id="1451388161"/>
                    </w:rPr>
                    <w:t>ふりがな</w:t>
                  </w:r>
                </w:rt>
                <w:rubyBase>
                  <w:r w:rsidR="007C2B7D" w:rsidRPr="0023190A">
                    <w:rPr>
                      <w:rFonts w:ascii="ＭＳ 明朝" w:hAnsi="ＭＳ 明朝"/>
                      <w:spacing w:val="110"/>
                      <w:kern w:val="0"/>
                      <w:sz w:val="22"/>
                      <w:fitText w:val="660" w:id="1451388161"/>
                    </w:rPr>
                    <w:t>氏</w:t>
                  </w:r>
                  <w:r w:rsidR="007C2B7D" w:rsidRPr="0023190A">
                    <w:rPr>
                      <w:rFonts w:ascii="ＭＳ 明朝" w:hAnsi="ＭＳ 明朝"/>
                      <w:kern w:val="0"/>
                      <w:sz w:val="22"/>
                      <w:fitText w:val="660" w:id="1451388161"/>
                    </w:rPr>
                    <w:t>名</w:t>
                  </w:r>
                </w:rubyBase>
              </w:ruby>
            </w: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4BAE4" w14:textId="77777777" w:rsidR="00AD3C4B" w:rsidRPr="0023190A" w:rsidRDefault="00AD3C4B" w:rsidP="00875E9F">
            <w:pPr>
              <w:spacing w:line="240" w:lineRule="exact"/>
              <w:jc w:val="center"/>
              <w:rPr>
                <w:rFonts w:hAnsi="ＭＳ 明朝"/>
                <w:sz w:val="22"/>
              </w:rPr>
            </w:pPr>
            <w:r w:rsidRPr="0023190A">
              <w:rPr>
                <w:rFonts w:hAnsi="ＭＳ 明朝"/>
                <w:sz w:val="22"/>
              </w:rPr>
              <w:t>所属･役職</w:t>
            </w:r>
          </w:p>
          <w:p w14:paraId="040286A3" w14:textId="77777777" w:rsidR="00AD3C4B" w:rsidRPr="0023190A" w:rsidRDefault="00AD3C4B" w:rsidP="00875E9F">
            <w:pPr>
              <w:spacing w:line="240" w:lineRule="exact"/>
              <w:jc w:val="center"/>
              <w:rPr>
                <w:sz w:val="22"/>
              </w:rPr>
            </w:pPr>
            <w:r w:rsidRPr="0023190A">
              <w:rPr>
                <w:rFonts w:hAnsi="ＭＳ 明朝" w:hint="eastAsia"/>
                <w:sz w:val="22"/>
              </w:rPr>
              <w:t>（現在の専門領域）</w:t>
            </w: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FF3CB77" w14:textId="77777777" w:rsidR="004B1AE2" w:rsidRPr="0023190A" w:rsidRDefault="00AD3C4B" w:rsidP="00875E9F">
            <w:pPr>
              <w:spacing w:line="240" w:lineRule="exact"/>
              <w:ind w:right="51"/>
              <w:jc w:val="center"/>
              <w:rPr>
                <w:rFonts w:hAnsi="ＭＳ 明朝"/>
                <w:sz w:val="22"/>
              </w:rPr>
            </w:pPr>
            <w:r w:rsidRPr="0023190A">
              <w:rPr>
                <w:rFonts w:hAnsi="ＭＳ 明朝"/>
                <w:sz w:val="22"/>
              </w:rPr>
              <w:t>本研究</w:t>
            </w:r>
            <w:r w:rsidR="004B1AE2" w:rsidRPr="0023190A">
              <w:rPr>
                <w:rFonts w:hAnsi="ＭＳ 明朝" w:hint="eastAsia"/>
                <w:sz w:val="22"/>
              </w:rPr>
              <w:t>での</w:t>
            </w:r>
          </w:p>
          <w:p w14:paraId="76D19388" w14:textId="77777777" w:rsidR="00AD3C4B" w:rsidRPr="0023190A" w:rsidRDefault="004B1AE2" w:rsidP="00875E9F">
            <w:pPr>
              <w:spacing w:line="240" w:lineRule="exact"/>
              <w:ind w:right="51"/>
              <w:jc w:val="center"/>
              <w:rPr>
                <w:sz w:val="22"/>
              </w:rPr>
            </w:pPr>
            <w:r w:rsidRPr="0023190A">
              <w:rPr>
                <w:rFonts w:hAnsi="ＭＳ 明朝" w:hint="eastAsia"/>
                <w:sz w:val="22"/>
              </w:rPr>
              <w:t>具体的な役割</w:t>
            </w:r>
          </w:p>
        </w:tc>
      </w:tr>
      <w:tr w:rsidR="00875E9F" w:rsidRPr="0023190A" w14:paraId="2A9DCF82" w14:textId="77777777" w:rsidTr="00CC7A45">
        <w:trPr>
          <w:trHeight w:val="710"/>
        </w:trPr>
        <w:tc>
          <w:tcPr>
            <w:tcW w:w="1522" w:type="dxa"/>
            <w:tcBorders>
              <w:top w:val="single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97EF449" w14:textId="77777777" w:rsidR="00AD3C4B" w:rsidRPr="0023190A" w:rsidRDefault="00AD3C4B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66E6119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38FC7FC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7DF7E875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0A7039BD" w14:textId="77777777" w:rsidTr="00CC7A45">
        <w:trPr>
          <w:trHeight w:val="710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32E8393" w14:textId="77777777" w:rsidR="00AD3C4B" w:rsidRPr="0023190A" w:rsidRDefault="00AD3C4B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7A4D9C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1001DC9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C8376C4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4ABC0E9C" w14:textId="77777777" w:rsidTr="00CC7A45">
        <w:trPr>
          <w:trHeight w:val="710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E63B6F1" w14:textId="77777777" w:rsidR="00AD3C4B" w:rsidRPr="0023190A" w:rsidRDefault="00AD3C4B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26E06A2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2012879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17AAFEE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4399C225" w14:textId="77777777" w:rsidTr="00CC7A45">
        <w:trPr>
          <w:trHeight w:val="710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B8945A6" w14:textId="77777777" w:rsidR="00AD3C4B" w:rsidRPr="0023190A" w:rsidRDefault="00AD3C4B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C41B603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FF08096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881B8C3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2B5D7B94" w14:textId="77777777" w:rsidTr="00CC7A45">
        <w:trPr>
          <w:trHeight w:val="710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CB9CCD8" w14:textId="77777777" w:rsidR="00AD3C4B" w:rsidRPr="0023190A" w:rsidRDefault="00AD3C4B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EF47EA4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4AB434E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941C634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0D6C3DE9" w14:textId="77777777" w:rsidTr="00CC7A45">
        <w:trPr>
          <w:trHeight w:val="710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C5AA991" w14:textId="77777777" w:rsidR="00AD3C4B" w:rsidRPr="0023190A" w:rsidRDefault="00AD3C4B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D28007B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2A7629A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A7E616B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61509213" w14:textId="77777777" w:rsidTr="00CC7A45">
        <w:trPr>
          <w:trHeight w:val="710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C8FDDAD" w14:textId="77777777" w:rsidR="00AD3C4B" w:rsidRPr="0023190A" w:rsidRDefault="00AD3C4B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637FB03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CA5484E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5BD3A43D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011E35B2" w14:textId="77777777" w:rsidTr="00CC7A45">
        <w:trPr>
          <w:trHeight w:val="710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B00BB8A" w14:textId="77777777" w:rsidR="00E45C72" w:rsidRPr="0023190A" w:rsidRDefault="00E45C72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62798C4" w14:textId="77777777" w:rsidR="00E45C72" w:rsidRPr="0023190A" w:rsidRDefault="00E45C72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81C65F5" w14:textId="77777777" w:rsidR="00E45C72" w:rsidRPr="0023190A" w:rsidRDefault="00E45C72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448017CF" w14:textId="77777777" w:rsidR="00E45C72" w:rsidRPr="0023190A" w:rsidRDefault="00E45C72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7339FCBD" w14:textId="77777777" w:rsidTr="00CC7A45">
        <w:trPr>
          <w:trHeight w:val="710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EFEAACD" w14:textId="77777777" w:rsidR="00E45C72" w:rsidRPr="0023190A" w:rsidRDefault="00E45C72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AEB8312" w14:textId="77777777" w:rsidR="00E45C72" w:rsidRPr="0023190A" w:rsidRDefault="00E45C72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8100DA7" w14:textId="77777777" w:rsidR="00E45C72" w:rsidRPr="0023190A" w:rsidRDefault="00E45C72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AE8776A" w14:textId="77777777" w:rsidR="00E45C72" w:rsidRPr="0023190A" w:rsidRDefault="00E45C72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39D9473C" w14:textId="77777777" w:rsidTr="00CC7A45">
        <w:trPr>
          <w:trHeight w:val="710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2A1D9C5" w14:textId="77777777" w:rsidR="00E45C72" w:rsidRPr="0023190A" w:rsidRDefault="00E45C72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62C1ED3" w14:textId="77777777" w:rsidR="00E45C72" w:rsidRPr="0023190A" w:rsidRDefault="00E45C72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5A770B3" w14:textId="77777777" w:rsidR="00E45C72" w:rsidRPr="0023190A" w:rsidRDefault="00E45C72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9B5A05" w14:textId="77777777" w:rsidR="00E45C72" w:rsidRPr="0023190A" w:rsidRDefault="00E45C72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</w:tbl>
    <w:p w14:paraId="5F8EA555" w14:textId="77777777" w:rsidR="001062BD" w:rsidRPr="0023190A" w:rsidRDefault="001062BD" w:rsidP="001062BD">
      <w:pPr>
        <w:rPr>
          <w:vanish/>
        </w:rPr>
      </w:pPr>
    </w:p>
    <w:tbl>
      <w:tblPr>
        <w:tblpPr w:leftFromText="142" w:rightFromText="142" w:vertAnchor="page" w:horzAnchor="margin" w:tblpXSpec="center" w:tblpY="1589"/>
        <w:tblOverlap w:val="never"/>
        <w:tblW w:w="999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992"/>
      </w:tblGrid>
      <w:tr w:rsidR="00875E9F" w:rsidRPr="0023190A" w14:paraId="336879EB" w14:textId="77777777" w:rsidTr="00875E9F">
        <w:tc>
          <w:tcPr>
            <w:tcW w:w="9992" w:type="dxa"/>
            <w:shd w:val="clear" w:color="auto" w:fill="auto"/>
          </w:tcPr>
          <w:p w14:paraId="7E69943A" w14:textId="77777777" w:rsidR="009D4011" w:rsidRPr="0023190A" w:rsidRDefault="009D4011" w:rsidP="00875E9F">
            <w:pPr>
              <w:ind w:right="6"/>
              <w:rPr>
                <w:rFonts w:ascii="ＭＳ 明朝" w:hAnsi="ＭＳ 明朝"/>
                <w:b/>
                <w:bCs/>
                <w:sz w:val="26"/>
              </w:rPr>
            </w:pPr>
            <w:r w:rsidRPr="0023190A">
              <w:rPr>
                <w:rFonts w:ascii="ＭＳ 明朝" w:hAnsi="ＭＳ 明朝" w:hint="eastAsia"/>
                <w:b/>
                <w:bCs/>
                <w:szCs w:val="21"/>
              </w:rPr>
              <w:lastRenderedPageBreak/>
              <w:t xml:space="preserve">研究計画　</w:t>
            </w:r>
            <w:r w:rsidRPr="0023190A">
              <w:rPr>
                <w:rFonts w:ascii="ＭＳ Ｐ明朝" w:eastAsia="ＭＳ Ｐ明朝" w:hAnsi="ＭＳ Ｐ明朝" w:hint="eastAsia"/>
                <w:bCs/>
                <w:sz w:val="18"/>
                <w:szCs w:val="18"/>
              </w:rPr>
              <w:t>※１～</w:t>
            </w:r>
            <w:r w:rsidR="00E45C72" w:rsidRPr="0023190A">
              <w:rPr>
                <w:rFonts w:ascii="ＭＳ Ｐ明朝" w:eastAsia="ＭＳ Ｐ明朝" w:hAnsi="ＭＳ Ｐ明朝" w:hint="eastAsia"/>
                <w:bCs/>
                <w:sz w:val="18"/>
                <w:szCs w:val="18"/>
              </w:rPr>
              <w:t>5</w:t>
            </w:r>
            <w:r w:rsidRPr="0023190A">
              <w:rPr>
                <w:rFonts w:ascii="ＭＳ Ｐ明朝" w:eastAsia="ＭＳ Ｐ明朝" w:hAnsi="ＭＳ Ｐ明朝" w:hint="eastAsia"/>
                <w:bCs/>
                <w:sz w:val="18"/>
                <w:szCs w:val="18"/>
              </w:rPr>
              <w:t>の項目の概要を、文字サイズ10.5ポイントで計</w:t>
            </w:r>
            <w:r w:rsidR="009F52B2" w:rsidRPr="0023190A">
              <w:rPr>
                <w:rFonts w:ascii="ＭＳ Ｐ明朝" w:eastAsia="ＭＳ Ｐ明朝" w:hAnsi="ＭＳ Ｐ明朝" w:hint="eastAsia"/>
                <w:bCs/>
                <w:sz w:val="18"/>
                <w:szCs w:val="18"/>
              </w:rPr>
              <w:t>2</w:t>
            </w:r>
            <w:r w:rsidRPr="0023190A">
              <w:rPr>
                <w:rFonts w:ascii="ＭＳ Ｐ明朝" w:eastAsia="ＭＳ Ｐ明朝" w:hAnsi="ＭＳ Ｐ明朝" w:hint="eastAsia"/>
                <w:bCs/>
                <w:sz w:val="18"/>
                <w:szCs w:val="18"/>
              </w:rPr>
              <w:t>ページ以内に記載して下さい。</w:t>
            </w:r>
          </w:p>
        </w:tc>
      </w:tr>
      <w:tr w:rsidR="00875E9F" w:rsidRPr="0023190A" w14:paraId="550E1E6A" w14:textId="77777777" w:rsidTr="00CC7A45">
        <w:trPr>
          <w:trHeight w:val="13736"/>
        </w:trPr>
        <w:tc>
          <w:tcPr>
            <w:tcW w:w="9992" w:type="dxa"/>
            <w:shd w:val="clear" w:color="auto" w:fill="auto"/>
          </w:tcPr>
          <w:p w14:paraId="4A1A0828" w14:textId="77777777" w:rsidR="001672A4" w:rsidRPr="0023190A" w:rsidRDefault="001672A4" w:rsidP="00875E9F">
            <w:pPr>
              <w:pStyle w:val="a8"/>
              <w:numPr>
                <w:ilvl w:val="0"/>
                <w:numId w:val="1"/>
              </w:numPr>
              <w:ind w:leftChars="0"/>
              <w:rPr>
                <w:rFonts w:ascii="HGPｺﾞｼｯｸM" w:eastAsia="HGPｺﾞｼｯｸM"/>
                <w:b/>
              </w:rPr>
            </w:pPr>
            <w:r w:rsidRPr="0023190A">
              <w:rPr>
                <w:rFonts w:ascii="HGPｺﾞｼｯｸM" w:eastAsia="HGPｺﾞｼｯｸM" w:hint="eastAsia"/>
                <w:b/>
              </w:rPr>
              <w:t>研究テーマ</w:t>
            </w:r>
            <w:r w:rsidRPr="0023190A">
              <w:rPr>
                <w:rFonts w:ascii="HGPｺﾞｼｯｸM" w:eastAsia="HGPｺﾞｼｯｸM" w:hint="eastAsia"/>
                <w:b/>
                <w:sz w:val="22"/>
              </w:rPr>
              <w:t xml:space="preserve">　</w:t>
            </w:r>
            <w:r w:rsidRPr="0023190A">
              <w:rPr>
                <w:rFonts w:ascii="ＭＳ 明朝" w:hAnsi="ＭＳ 明朝" w:hint="eastAsia"/>
                <w:szCs w:val="21"/>
              </w:rPr>
              <w:t>（</w:t>
            </w:r>
            <w:r w:rsidRPr="0023190A">
              <w:rPr>
                <w:rFonts w:ascii="ＭＳ 明朝" w:hAnsi="ＭＳ 明朝" w:cs="MS-Mincho" w:hint="eastAsia"/>
                <w:kern w:val="0"/>
                <w:szCs w:val="21"/>
              </w:rPr>
              <w:t>研究内容を具体的に表すような研究課題名を40</w:t>
            </w:r>
            <w:r w:rsidR="009F52B2" w:rsidRPr="0023190A">
              <w:rPr>
                <w:rFonts w:ascii="ＭＳ 明朝" w:hAnsi="ＭＳ 明朝" w:hint="eastAsia"/>
                <w:szCs w:val="21"/>
              </w:rPr>
              <w:t>字以内で記載</w:t>
            </w:r>
            <w:r w:rsidRPr="0023190A">
              <w:rPr>
                <w:rFonts w:ascii="ＭＳ 明朝" w:hAnsi="ＭＳ 明朝" w:hint="eastAsia"/>
                <w:szCs w:val="21"/>
              </w:rPr>
              <w:t>して下さい。）</w:t>
            </w:r>
          </w:p>
          <w:p w14:paraId="63B7D3ED" w14:textId="77777777" w:rsidR="001672A4" w:rsidRPr="0023190A" w:rsidRDefault="001672A4" w:rsidP="00875E9F">
            <w:pPr>
              <w:pStyle w:val="a8"/>
              <w:ind w:leftChars="0" w:left="0"/>
              <w:rPr>
                <w:rFonts w:ascii="HGPｺﾞｼｯｸM" w:eastAsia="HGPｺﾞｼｯｸM"/>
                <w:b/>
              </w:rPr>
            </w:pPr>
          </w:p>
          <w:p w14:paraId="1E4A0C6F" w14:textId="77777777" w:rsidR="009D4011" w:rsidRPr="0023190A" w:rsidRDefault="009D4011" w:rsidP="00875E9F">
            <w:pPr>
              <w:pStyle w:val="a8"/>
              <w:numPr>
                <w:ilvl w:val="0"/>
                <w:numId w:val="1"/>
              </w:numPr>
              <w:ind w:leftChars="0"/>
              <w:rPr>
                <w:rFonts w:ascii="HGPｺﾞｼｯｸM" w:eastAsia="HGPｺﾞｼｯｸM"/>
                <w:b/>
              </w:rPr>
            </w:pPr>
            <w:r w:rsidRPr="0023190A">
              <w:rPr>
                <w:rFonts w:ascii="HGPｺﾞｼｯｸM" w:eastAsia="HGPｺﾞｼｯｸM" w:hint="eastAsia"/>
                <w:b/>
              </w:rPr>
              <w:t>研究の背景</w:t>
            </w:r>
          </w:p>
          <w:p w14:paraId="19CBAFEE" w14:textId="77777777" w:rsidR="009D4011" w:rsidRPr="0023190A" w:rsidRDefault="009D4011" w:rsidP="00875E9F">
            <w:pPr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（本研究に関連する国内外の研究動向及び位置づけを、適宜文献を引用して</w:t>
            </w:r>
            <w:r w:rsidR="009F52B2" w:rsidRPr="0023190A">
              <w:rPr>
                <w:rFonts w:hint="eastAsia"/>
                <w:szCs w:val="21"/>
              </w:rPr>
              <w:t>記載</w:t>
            </w:r>
            <w:r w:rsidRPr="0023190A">
              <w:rPr>
                <w:rFonts w:hint="eastAsia"/>
                <w:szCs w:val="21"/>
              </w:rPr>
              <w:t>してください。また、今までの研究成果を踏まえて着想に至った経緯、これまでの研究結果をどのように発展させるかなどもあれば</w:t>
            </w:r>
            <w:r w:rsidR="009F52B2" w:rsidRPr="0023190A">
              <w:rPr>
                <w:rFonts w:hint="eastAsia"/>
                <w:szCs w:val="21"/>
              </w:rPr>
              <w:t>記載</w:t>
            </w:r>
            <w:r w:rsidRPr="0023190A">
              <w:rPr>
                <w:rFonts w:hint="eastAsia"/>
                <w:szCs w:val="21"/>
              </w:rPr>
              <w:t>してください。）</w:t>
            </w:r>
          </w:p>
          <w:p w14:paraId="3628FA61" w14:textId="77777777" w:rsidR="001672A4" w:rsidRPr="0023190A" w:rsidRDefault="001672A4" w:rsidP="00875E9F">
            <w:pPr>
              <w:rPr>
                <w:szCs w:val="21"/>
              </w:rPr>
            </w:pPr>
          </w:p>
          <w:p w14:paraId="5D1A2890" w14:textId="77777777" w:rsidR="009D4011" w:rsidRPr="0023190A" w:rsidRDefault="00C379F3" w:rsidP="00875E9F">
            <w:pPr>
              <w:pStyle w:val="a8"/>
              <w:numPr>
                <w:ilvl w:val="0"/>
                <w:numId w:val="1"/>
              </w:numPr>
              <w:ind w:leftChars="0"/>
              <w:rPr>
                <w:rFonts w:ascii="HGPｺﾞｼｯｸM" w:eastAsia="HGPｺﾞｼｯｸM"/>
                <w:b/>
              </w:rPr>
            </w:pPr>
            <w:r w:rsidRPr="0023190A">
              <w:rPr>
                <w:rFonts w:ascii="HGPｺﾞｼｯｸM" w:eastAsia="HGPｺﾞｼｯｸM" w:hint="eastAsia"/>
                <w:b/>
              </w:rPr>
              <w:t>研究</w:t>
            </w:r>
            <w:r w:rsidR="009D4011" w:rsidRPr="0023190A">
              <w:rPr>
                <w:rFonts w:ascii="HGPｺﾞｼｯｸM" w:eastAsia="HGPｺﾞｼｯｸM" w:hint="eastAsia"/>
                <w:b/>
              </w:rPr>
              <w:t>目的</w:t>
            </w:r>
          </w:p>
          <w:p w14:paraId="4F930789" w14:textId="77777777" w:rsidR="009D4011" w:rsidRPr="0023190A" w:rsidRDefault="009D4011" w:rsidP="00875E9F">
            <w:pPr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（研究期間内に何をどこまで明らかにしようとするのか</w:t>
            </w:r>
            <w:r w:rsidR="009F52B2" w:rsidRPr="0023190A">
              <w:rPr>
                <w:rFonts w:hint="eastAsia"/>
                <w:szCs w:val="21"/>
              </w:rPr>
              <w:t>を記載して下さい</w:t>
            </w:r>
            <w:r w:rsidRPr="0023190A">
              <w:rPr>
                <w:rFonts w:hint="eastAsia"/>
                <w:szCs w:val="21"/>
              </w:rPr>
              <w:t>。）</w:t>
            </w:r>
          </w:p>
          <w:p w14:paraId="5694E9D6" w14:textId="77777777" w:rsidR="001672A4" w:rsidRPr="0023190A" w:rsidRDefault="001672A4" w:rsidP="00875E9F">
            <w:pPr>
              <w:rPr>
                <w:szCs w:val="21"/>
              </w:rPr>
            </w:pPr>
          </w:p>
          <w:p w14:paraId="29DB9321" w14:textId="77777777" w:rsidR="009D4011" w:rsidRPr="0023190A" w:rsidRDefault="009D4011" w:rsidP="00875E9F">
            <w:pPr>
              <w:pStyle w:val="a8"/>
              <w:numPr>
                <w:ilvl w:val="0"/>
                <w:numId w:val="1"/>
              </w:numPr>
              <w:ind w:leftChars="0"/>
              <w:rPr>
                <w:rFonts w:ascii="HGPｺﾞｼｯｸM" w:eastAsia="HGPｺﾞｼｯｸM"/>
                <w:b/>
              </w:rPr>
            </w:pPr>
            <w:r w:rsidRPr="0023190A">
              <w:rPr>
                <w:rFonts w:ascii="HGPｺﾞｼｯｸM" w:eastAsia="HGPｺﾞｼｯｸM" w:hint="eastAsia"/>
                <w:b/>
              </w:rPr>
              <w:t>研究方法</w:t>
            </w:r>
          </w:p>
          <w:p w14:paraId="67A83167" w14:textId="77777777" w:rsidR="009D4011" w:rsidRPr="0023190A" w:rsidRDefault="009D4011" w:rsidP="00875E9F">
            <w:pPr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（研究対象，データ収集・分析方法，倫理的配慮など研究目的を達成するための方法を具体的に</w:t>
            </w:r>
            <w:r w:rsidR="009F52B2" w:rsidRPr="0023190A">
              <w:rPr>
                <w:rFonts w:hint="eastAsia"/>
                <w:szCs w:val="21"/>
              </w:rPr>
              <w:t>記載</w:t>
            </w:r>
            <w:r w:rsidRPr="0023190A">
              <w:rPr>
                <w:rFonts w:hint="eastAsia"/>
                <w:szCs w:val="21"/>
              </w:rPr>
              <w:t>して下さい。）</w:t>
            </w:r>
          </w:p>
          <w:p w14:paraId="3A7C2325" w14:textId="77777777" w:rsidR="001672A4" w:rsidRPr="0023190A" w:rsidRDefault="001672A4" w:rsidP="00875E9F">
            <w:pPr>
              <w:rPr>
                <w:szCs w:val="21"/>
              </w:rPr>
            </w:pPr>
          </w:p>
          <w:p w14:paraId="475D1D67" w14:textId="77777777" w:rsidR="009D4011" w:rsidRPr="0023190A" w:rsidRDefault="00E45C72" w:rsidP="00875E9F">
            <w:pPr>
              <w:pStyle w:val="a8"/>
              <w:numPr>
                <w:ilvl w:val="0"/>
                <w:numId w:val="1"/>
              </w:numPr>
              <w:ind w:leftChars="0"/>
              <w:rPr>
                <w:rFonts w:ascii="HGPｺﾞｼｯｸM" w:eastAsia="HGPｺﾞｼｯｸM"/>
                <w:b/>
              </w:rPr>
            </w:pPr>
            <w:r w:rsidRPr="0023190A">
              <w:rPr>
                <w:rFonts w:ascii="HGPｺﾞｼｯｸM" w:eastAsia="HGPｺﾞｼｯｸM" w:hint="eastAsia"/>
                <w:b/>
              </w:rPr>
              <w:t>実施計画(スケジュール)</w:t>
            </w:r>
            <w:r w:rsidRPr="0023190A">
              <w:rPr>
                <w:rFonts w:ascii="HGPｺﾞｼｯｸM" w:eastAsia="HGPｺﾞｼｯｸM" w:hint="eastAsia"/>
                <w:b/>
                <w:szCs w:val="21"/>
              </w:rPr>
              <w:t xml:space="preserve">　</w:t>
            </w:r>
            <w:r w:rsidR="00C379F3" w:rsidRPr="0023190A">
              <w:rPr>
                <w:rFonts w:ascii="HGPｺﾞｼｯｸM" w:eastAsia="HGPｺﾞｼｯｸM" w:hint="eastAsia"/>
                <w:b/>
                <w:szCs w:val="21"/>
              </w:rPr>
              <w:t xml:space="preserve">　</w:t>
            </w:r>
            <w:r w:rsidR="001672A4" w:rsidRPr="0023190A">
              <w:rPr>
                <w:rFonts w:ascii="ＭＳ 明朝" w:hAnsi="ＭＳ 明朝" w:hint="eastAsia"/>
                <w:szCs w:val="21"/>
              </w:rPr>
              <w:t>（</w:t>
            </w:r>
            <w:r w:rsidRPr="0023190A">
              <w:rPr>
                <w:rFonts w:ascii="ＭＳ 明朝" w:hAnsi="ＭＳ 明朝" w:hint="eastAsia"/>
                <w:szCs w:val="21"/>
              </w:rPr>
              <w:t>本研究を実施する計画を年単位で具体的に</w:t>
            </w:r>
            <w:r w:rsidR="009F52B2" w:rsidRPr="0023190A">
              <w:rPr>
                <w:rFonts w:hint="eastAsia"/>
                <w:szCs w:val="21"/>
              </w:rPr>
              <w:t>記載</w:t>
            </w:r>
            <w:r w:rsidRPr="0023190A">
              <w:rPr>
                <w:rFonts w:ascii="ＭＳ 明朝" w:hAnsi="ＭＳ 明朝" w:hint="eastAsia"/>
                <w:szCs w:val="21"/>
              </w:rPr>
              <w:t>して下さい。</w:t>
            </w:r>
            <w:r w:rsidR="001672A4" w:rsidRPr="0023190A">
              <w:rPr>
                <w:rFonts w:ascii="ＭＳ 明朝" w:hAnsi="ＭＳ 明朝" w:hint="eastAsia"/>
                <w:szCs w:val="21"/>
              </w:rPr>
              <w:t>）</w:t>
            </w:r>
          </w:p>
          <w:p w14:paraId="5A3DE5E3" w14:textId="77777777" w:rsidR="009D4011" w:rsidRPr="0023190A" w:rsidRDefault="009D4011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3A91DC5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59E7BC0C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2A25FC04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0E41EF43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2848D99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0238D92A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59EFC4AC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5E58DEF7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26E8A77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35C2BDD0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0AF8B274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01E2B01C" w14:textId="77777777" w:rsidR="00E45C72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708ADCD7" w14:textId="77777777" w:rsidR="00CC7A45" w:rsidRPr="0023190A" w:rsidRDefault="00CC7A45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A470691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31D3A6CB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FB2837A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E6AAEF9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7DC73D27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5F81F1EF" w14:textId="77777777" w:rsidR="00E45C72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72B45E7" w14:textId="77777777" w:rsidR="00CC7A45" w:rsidRDefault="00CC7A45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72256DDB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20F45A94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5943A885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3A4DE78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36F76781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4C4A8565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61EC631C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44A306D5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3D49F52B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594F39A7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4F639D00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3B8AE0F7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59E54702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4BE20B6A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39DCCCBB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66A6F900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2EAB5163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7D5E1B60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E4D3EF8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47564C5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76A7A7A4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8D722C3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05D40C6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648AACAA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370EF390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53A2B42D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23E70C86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71D832EA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0E262ABB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6941F4D0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2259C833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696210EF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72309ACE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4DAFC5F3" w14:textId="77777777" w:rsidR="00E45C72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6B49D184" w14:textId="77777777" w:rsidR="00CC7A45" w:rsidRDefault="00CC7A45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09F7B7C8" w14:textId="77777777" w:rsidR="00CC7A45" w:rsidRPr="0023190A" w:rsidRDefault="00CC7A45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7F522CD3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0E8E8B33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0D7ED06A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 w:val="24"/>
              </w:rPr>
            </w:pPr>
          </w:p>
        </w:tc>
      </w:tr>
    </w:tbl>
    <w:p w14:paraId="19B1B349" w14:textId="77777777" w:rsidR="00533A96" w:rsidRPr="0023190A" w:rsidRDefault="00533A96" w:rsidP="00533A96">
      <w:pPr>
        <w:tabs>
          <w:tab w:val="left" w:pos="10290"/>
        </w:tabs>
        <w:ind w:right="105" w:firstLineChars="238" w:firstLine="669"/>
        <w:jc w:val="center"/>
        <w:rPr>
          <w:b/>
          <w:sz w:val="28"/>
          <w:szCs w:val="28"/>
        </w:rPr>
      </w:pPr>
      <w:r w:rsidRPr="0023190A">
        <w:rPr>
          <w:rFonts w:hint="eastAsia"/>
          <w:b/>
          <w:sz w:val="28"/>
          <w:szCs w:val="28"/>
        </w:rPr>
        <w:lastRenderedPageBreak/>
        <w:t>研究助成金の予算書</w:t>
      </w:r>
    </w:p>
    <w:p w14:paraId="5137A4C7" w14:textId="77777777" w:rsidR="00533A96" w:rsidRPr="0023190A" w:rsidRDefault="00533A96" w:rsidP="00533A96">
      <w:pPr>
        <w:tabs>
          <w:tab w:val="left" w:pos="10290"/>
        </w:tabs>
        <w:ind w:right="105" w:firstLineChars="238" w:firstLine="428"/>
        <w:jc w:val="center"/>
        <w:rPr>
          <w:sz w:val="22"/>
          <w:szCs w:val="22"/>
        </w:rPr>
      </w:pPr>
      <w:r w:rsidRPr="0023190A">
        <w:rPr>
          <w:rFonts w:hint="eastAsia"/>
          <w:sz w:val="18"/>
          <w:szCs w:val="18"/>
        </w:rPr>
        <w:t>（研究助成金科目一覧表を参照して記入して下さい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05"/>
        <w:gridCol w:w="2100"/>
        <w:gridCol w:w="1897"/>
        <w:gridCol w:w="3668"/>
      </w:tblGrid>
      <w:tr w:rsidR="00533A96" w:rsidRPr="0023190A" w14:paraId="6EA2ECD8" w14:textId="77777777" w:rsidTr="00533A96">
        <w:trPr>
          <w:trHeight w:val="423"/>
          <w:jc w:val="center"/>
        </w:trPr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9350B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  <w:r w:rsidRPr="0023190A">
              <w:rPr>
                <w:rFonts w:hint="eastAsia"/>
                <w:sz w:val="20"/>
              </w:rPr>
              <w:t>費　目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4BD2B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  <w:r w:rsidRPr="0023190A">
              <w:rPr>
                <w:rFonts w:hint="eastAsia"/>
                <w:sz w:val="20"/>
              </w:rPr>
              <w:t>細　目</w:t>
            </w:r>
          </w:p>
        </w:tc>
        <w:tc>
          <w:tcPr>
            <w:tcW w:w="1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9C9C0" w14:textId="77777777" w:rsidR="00533A96" w:rsidRPr="0023190A" w:rsidRDefault="00533A96" w:rsidP="00533A96">
            <w:pPr>
              <w:ind w:rightChars="-56" w:right="-118"/>
              <w:jc w:val="center"/>
              <w:rPr>
                <w:sz w:val="20"/>
              </w:rPr>
            </w:pPr>
            <w:r w:rsidRPr="0023190A">
              <w:rPr>
                <w:rFonts w:hint="eastAsia"/>
                <w:sz w:val="20"/>
              </w:rPr>
              <w:t>費　用（円）</w:t>
            </w: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CDAE41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  <w:r w:rsidRPr="0023190A">
              <w:rPr>
                <w:rFonts w:hint="eastAsia"/>
                <w:sz w:val="20"/>
              </w:rPr>
              <w:t>内　訳</w:t>
            </w:r>
          </w:p>
        </w:tc>
      </w:tr>
      <w:tr w:rsidR="00533A96" w:rsidRPr="0023190A" w14:paraId="700423E5" w14:textId="77777777" w:rsidTr="00533A96">
        <w:trPr>
          <w:trHeight w:val="12654"/>
          <w:jc w:val="center"/>
        </w:trPr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516C6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790F4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</w:p>
        </w:tc>
        <w:tc>
          <w:tcPr>
            <w:tcW w:w="1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0D78D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A2041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</w:p>
        </w:tc>
      </w:tr>
      <w:tr w:rsidR="00533A96" w:rsidRPr="0023190A" w14:paraId="7AE016FB" w14:textId="77777777" w:rsidTr="00E0047A">
        <w:trPr>
          <w:trHeight w:val="308"/>
          <w:jc w:val="center"/>
        </w:trPr>
        <w:tc>
          <w:tcPr>
            <w:tcW w:w="43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E1F090" w14:textId="77777777" w:rsidR="00533A96" w:rsidRPr="0023190A" w:rsidRDefault="00533A96" w:rsidP="00533A96">
            <w:pPr>
              <w:ind w:right="220" w:firstLineChars="1300" w:firstLine="2600"/>
              <w:rPr>
                <w:sz w:val="20"/>
              </w:rPr>
            </w:pPr>
            <w:r w:rsidRPr="0023190A">
              <w:rPr>
                <w:rFonts w:hint="eastAsia"/>
                <w:sz w:val="20"/>
              </w:rPr>
              <w:t>合　　計</w:t>
            </w:r>
          </w:p>
        </w:tc>
        <w:tc>
          <w:tcPr>
            <w:tcW w:w="1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6C591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</w:tcPr>
          <w:p w14:paraId="19660BD1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</w:p>
        </w:tc>
      </w:tr>
    </w:tbl>
    <w:p w14:paraId="01DE9505" w14:textId="77777777" w:rsidR="00533A96" w:rsidRDefault="00533A96" w:rsidP="00E0047A">
      <w:pPr>
        <w:ind w:right="1100"/>
        <w:rPr>
          <w:sz w:val="22"/>
          <w:szCs w:val="22"/>
        </w:rPr>
      </w:pPr>
    </w:p>
    <w:p w14:paraId="5307A1C7" w14:textId="77777777" w:rsidR="001D7006" w:rsidRPr="0023190A" w:rsidRDefault="001D7006" w:rsidP="001D7006">
      <w:pPr>
        <w:ind w:right="220"/>
        <w:jc w:val="center"/>
        <w:rPr>
          <w:b/>
          <w:sz w:val="22"/>
          <w:szCs w:val="22"/>
        </w:rPr>
      </w:pPr>
      <w:r w:rsidRPr="0023190A">
        <w:rPr>
          <w:rFonts w:hint="eastAsia"/>
          <w:b/>
          <w:sz w:val="28"/>
          <w:szCs w:val="28"/>
        </w:rPr>
        <w:lastRenderedPageBreak/>
        <w:t>研究助成金科目一覧表</w:t>
      </w:r>
    </w:p>
    <w:tbl>
      <w:tblPr>
        <w:tblW w:w="100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2"/>
        <w:gridCol w:w="1985"/>
        <w:gridCol w:w="6315"/>
      </w:tblGrid>
      <w:tr w:rsidR="001D7006" w:rsidRPr="0023190A" w14:paraId="7EAC8BFE" w14:textId="77777777" w:rsidTr="000A597B">
        <w:trPr>
          <w:trHeight w:val="423"/>
          <w:jc w:val="center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AE615" w14:textId="77777777" w:rsidR="001D7006" w:rsidRPr="0023190A" w:rsidRDefault="001D7006" w:rsidP="000A597B">
            <w:pPr>
              <w:ind w:right="220"/>
              <w:jc w:val="center"/>
              <w:rPr>
                <w:sz w:val="22"/>
                <w:szCs w:val="22"/>
              </w:rPr>
            </w:pPr>
            <w:r w:rsidRPr="0023190A">
              <w:rPr>
                <w:rFonts w:hint="eastAsia"/>
                <w:sz w:val="22"/>
                <w:szCs w:val="22"/>
              </w:rPr>
              <w:t>科　　目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995DB" w14:textId="77777777" w:rsidR="001D7006" w:rsidRPr="0023190A" w:rsidRDefault="001D7006" w:rsidP="000A597B">
            <w:pPr>
              <w:ind w:right="220"/>
              <w:jc w:val="center"/>
              <w:rPr>
                <w:sz w:val="22"/>
                <w:szCs w:val="22"/>
              </w:rPr>
            </w:pPr>
            <w:r w:rsidRPr="0023190A">
              <w:rPr>
                <w:rFonts w:hint="eastAsia"/>
                <w:sz w:val="22"/>
                <w:szCs w:val="22"/>
              </w:rPr>
              <w:t>細　　目</w:t>
            </w:r>
          </w:p>
        </w:tc>
        <w:tc>
          <w:tcPr>
            <w:tcW w:w="6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96F7C9" w14:textId="77777777" w:rsidR="001D7006" w:rsidRPr="0023190A" w:rsidRDefault="001D7006" w:rsidP="000A597B">
            <w:pPr>
              <w:ind w:right="220"/>
              <w:jc w:val="center"/>
              <w:rPr>
                <w:sz w:val="22"/>
                <w:szCs w:val="22"/>
              </w:rPr>
            </w:pPr>
            <w:r w:rsidRPr="0023190A">
              <w:rPr>
                <w:rFonts w:hint="eastAsia"/>
                <w:sz w:val="22"/>
                <w:szCs w:val="22"/>
              </w:rPr>
              <w:t>内　　　容</w:t>
            </w:r>
          </w:p>
        </w:tc>
      </w:tr>
      <w:tr w:rsidR="001D7006" w:rsidRPr="0023190A" w14:paraId="3CE5A4F4" w14:textId="77777777" w:rsidTr="000A597B">
        <w:trPr>
          <w:trHeight w:val="5552"/>
          <w:jc w:val="center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39565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旅費</w:t>
            </w:r>
          </w:p>
          <w:p w14:paraId="1F0722ED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6FD3B2C4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277DECC9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24F19DEF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6444952A" w14:textId="77777777" w:rsidR="001D7006" w:rsidRDefault="001D7006" w:rsidP="000A597B">
            <w:pPr>
              <w:ind w:right="220"/>
              <w:rPr>
                <w:szCs w:val="21"/>
              </w:rPr>
            </w:pPr>
          </w:p>
          <w:p w14:paraId="16804F75" w14:textId="77777777" w:rsidR="005C551C" w:rsidRPr="0023190A" w:rsidRDefault="005C551C" w:rsidP="000A597B">
            <w:pPr>
              <w:ind w:right="220"/>
              <w:rPr>
                <w:szCs w:val="21"/>
              </w:rPr>
            </w:pPr>
          </w:p>
          <w:p w14:paraId="361B6711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消耗品費</w:t>
            </w:r>
          </w:p>
          <w:p w14:paraId="544DC5D9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46AC0B65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513DFB4E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通信・運搬費</w:t>
            </w:r>
          </w:p>
          <w:p w14:paraId="51DEC277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69D734FB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001874A7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印</w:t>
            </w:r>
            <w:r w:rsidRPr="0023190A">
              <w:rPr>
                <w:szCs w:val="21"/>
              </w:rPr>
              <w:t xml:space="preserve"> </w:t>
            </w:r>
            <w:r w:rsidRPr="0023190A">
              <w:rPr>
                <w:rFonts w:hint="eastAsia"/>
                <w:szCs w:val="21"/>
              </w:rPr>
              <w:t>刷</w:t>
            </w:r>
            <w:r w:rsidRPr="0023190A">
              <w:rPr>
                <w:szCs w:val="21"/>
              </w:rPr>
              <w:t xml:space="preserve"> </w:t>
            </w:r>
            <w:r w:rsidRPr="0023190A">
              <w:rPr>
                <w:rFonts w:hint="eastAsia"/>
                <w:szCs w:val="21"/>
              </w:rPr>
              <w:t>費</w:t>
            </w:r>
          </w:p>
          <w:p w14:paraId="453FDA9F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3DB2E932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13A8E5B4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5180E941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レンタル料</w:t>
            </w:r>
          </w:p>
          <w:p w14:paraId="59814BA9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5040858F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人件費</w:t>
            </w:r>
          </w:p>
          <w:p w14:paraId="56509FC1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6E0DA306" w14:textId="77777777" w:rsidR="001D7006" w:rsidRDefault="001D7006" w:rsidP="000A597B">
            <w:pPr>
              <w:ind w:right="220"/>
              <w:rPr>
                <w:szCs w:val="21"/>
              </w:rPr>
            </w:pPr>
          </w:p>
          <w:p w14:paraId="5927B1A9" w14:textId="73E55591" w:rsidR="00853A41" w:rsidRPr="0023190A" w:rsidRDefault="00853A41" w:rsidP="000A597B">
            <w:pPr>
              <w:ind w:right="220"/>
              <w:rPr>
                <w:szCs w:val="21"/>
              </w:rPr>
            </w:pPr>
            <w:r>
              <w:rPr>
                <w:rFonts w:hint="eastAsia"/>
                <w:szCs w:val="21"/>
              </w:rPr>
              <w:t>その他</w:t>
            </w:r>
          </w:p>
          <w:p w14:paraId="1C341D4F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16552A8E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E4EAB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研究・調査旅費</w:t>
            </w:r>
          </w:p>
          <w:p w14:paraId="432CE218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2BEA82BE" w14:textId="77777777" w:rsidR="001D7006" w:rsidRDefault="001D7006" w:rsidP="000A597B">
            <w:pPr>
              <w:ind w:right="220"/>
              <w:rPr>
                <w:szCs w:val="21"/>
              </w:rPr>
            </w:pPr>
          </w:p>
          <w:p w14:paraId="664EC6F6" w14:textId="77777777" w:rsidR="005C551C" w:rsidRPr="0023190A" w:rsidRDefault="005C551C" w:rsidP="000A597B">
            <w:pPr>
              <w:ind w:right="220"/>
              <w:rPr>
                <w:szCs w:val="21"/>
              </w:rPr>
            </w:pPr>
          </w:p>
          <w:p w14:paraId="5EA68C90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研究打ち合わせ旅費</w:t>
            </w:r>
          </w:p>
          <w:p w14:paraId="366B4C7A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4D61A7D5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消耗品費</w:t>
            </w:r>
          </w:p>
          <w:p w14:paraId="3670631B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1096DCA7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069B9DFB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通信費</w:t>
            </w:r>
          </w:p>
          <w:p w14:paraId="1B085936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宅配料</w:t>
            </w:r>
          </w:p>
          <w:p w14:paraId="2A533AD8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56053C38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印刷費</w:t>
            </w:r>
          </w:p>
          <w:p w14:paraId="21E422B0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複写費</w:t>
            </w:r>
          </w:p>
          <w:p w14:paraId="48137475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質問紙の印刷</w:t>
            </w:r>
          </w:p>
          <w:p w14:paraId="2D678106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76CD98D2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レンタル料</w:t>
            </w:r>
          </w:p>
          <w:p w14:paraId="486CA1BB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0A855D13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謝金</w:t>
            </w:r>
          </w:p>
          <w:p w14:paraId="39506916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テ－プおこし</w:t>
            </w:r>
          </w:p>
          <w:p w14:paraId="58EDF069" w14:textId="77777777" w:rsidR="001D7006" w:rsidRDefault="001D7006" w:rsidP="000A597B">
            <w:pPr>
              <w:ind w:right="220"/>
              <w:rPr>
                <w:szCs w:val="21"/>
              </w:rPr>
            </w:pPr>
          </w:p>
          <w:p w14:paraId="2DC34DD9" w14:textId="77777777" w:rsidR="00853A41" w:rsidRDefault="00853A41" w:rsidP="000A597B">
            <w:pPr>
              <w:ind w:right="220"/>
              <w:rPr>
                <w:szCs w:val="21"/>
              </w:rPr>
            </w:pPr>
            <w:r>
              <w:rPr>
                <w:rFonts w:hint="eastAsia"/>
                <w:szCs w:val="21"/>
              </w:rPr>
              <w:t>翻訳料</w:t>
            </w:r>
          </w:p>
          <w:p w14:paraId="42F7EA82" w14:textId="77777777" w:rsidR="0081629D" w:rsidRDefault="0081629D" w:rsidP="000A597B">
            <w:pPr>
              <w:ind w:right="220"/>
              <w:rPr>
                <w:szCs w:val="21"/>
              </w:rPr>
            </w:pPr>
          </w:p>
          <w:p w14:paraId="74A13B2C" w14:textId="77777777" w:rsidR="0081629D" w:rsidRDefault="0081629D" w:rsidP="000A597B">
            <w:pPr>
              <w:ind w:right="220"/>
              <w:rPr>
                <w:szCs w:val="21"/>
              </w:rPr>
            </w:pPr>
          </w:p>
          <w:p w14:paraId="5CDC39E5" w14:textId="7A48B8F7" w:rsidR="0081629D" w:rsidRPr="0023190A" w:rsidRDefault="006D2847" w:rsidP="000A597B">
            <w:pPr>
              <w:ind w:right="220"/>
              <w:rPr>
                <w:szCs w:val="21"/>
              </w:rPr>
            </w:pPr>
            <w:r w:rsidRPr="00E60889">
              <w:rPr>
                <w:rFonts w:hint="eastAsia"/>
                <w:szCs w:val="21"/>
              </w:rPr>
              <w:t>学術集会</w:t>
            </w:r>
            <w:r w:rsidR="00383877" w:rsidRPr="00E60889">
              <w:rPr>
                <w:rFonts w:hint="eastAsia"/>
                <w:szCs w:val="21"/>
              </w:rPr>
              <w:t>参加</w:t>
            </w:r>
            <w:r w:rsidR="0081629D">
              <w:rPr>
                <w:rFonts w:hint="eastAsia"/>
                <w:szCs w:val="21"/>
              </w:rPr>
              <w:t>費</w:t>
            </w:r>
          </w:p>
        </w:tc>
        <w:tc>
          <w:tcPr>
            <w:tcW w:w="6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5FC48" w14:textId="5E2FFAA8" w:rsidR="001D7006" w:rsidRPr="00E60889" w:rsidRDefault="001D7006" w:rsidP="000A597B">
            <w:pPr>
              <w:ind w:right="220"/>
              <w:jc w:val="left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旅費の支出は、当研究課題による研究を実施する上で必要な場合に限る。当該研究</w:t>
            </w:r>
            <w:r w:rsidR="00EA1CB8">
              <w:rPr>
                <w:rFonts w:hint="eastAsia"/>
                <w:szCs w:val="21"/>
              </w:rPr>
              <w:t>を日本慢性看護学会で</w:t>
            </w:r>
            <w:r w:rsidRPr="0023190A">
              <w:rPr>
                <w:rFonts w:hint="eastAsia"/>
                <w:szCs w:val="21"/>
              </w:rPr>
              <w:t>学会発表</w:t>
            </w:r>
            <w:r w:rsidR="00EA1CB8">
              <w:rPr>
                <w:rFonts w:hint="eastAsia"/>
                <w:szCs w:val="21"/>
              </w:rPr>
              <w:t>する場合</w:t>
            </w:r>
            <w:r w:rsidRPr="0023190A">
              <w:rPr>
                <w:rFonts w:hint="eastAsia"/>
                <w:szCs w:val="21"/>
              </w:rPr>
              <w:t>に限</w:t>
            </w:r>
            <w:r w:rsidRPr="00E60889">
              <w:rPr>
                <w:rFonts w:hint="eastAsia"/>
                <w:szCs w:val="21"/>
              </w:rPr>
              <w:t>り</w:t>
            </w:r>
            <w:r w:rsidR="004E3656" w:rsidRPr="00E60889">
              <w:rPr>
                <w:rFonts w:hint="eastAsia"/>
                <w:szCs w:val="21"/>
              </w:rPr>
              <w:t>、</w:t>
            </w:r>
            <w:r w:rsidRPr="00E60889">
              <w:rPr>
                <w:rFonts w:hint="eastAsia"/>
                <w:szCs w:val="21"/>
              </w:rPr>
              <w:t>筆頭演者の旅費</w:t>
            </w:r>
            <w:r w:rsidR="006517B3" w:rsidRPr="00E60889">
              <w:rPr>
                <w:rFonts w:hint="eastAsia"/>
                <w:szCs w:val="21"/>
              </w:rPr>
              <w:t>と宿泊費（上限</w:t>
            </w:r>
            <w:r w:rsidR="006517B3" w:rsidRPr="00E60889">
              <w:rPr>
                <w:rFonts w:hint="eastAsia"/>
                <w:szCs w:val="21"/>
              </w:rPr>
              <w:t>11</w:t>
            </w:r>
            <w:r w:rsidR="006517B3" w:rsidRPr="00E60889">
              <w:rPr>
                <w:szCs w:val="21"/>
              </w:rPr>
              <w:t>,000</w:t>
            </w:r>
            <w:r w:rsidR="006517B3" w:rsidRPr="00E60889">
              <w:rPr>
                <w:rFonts w:hint="eastAsia"/>
                <w:szCs w:val="21"/>
              </w:rPr>
              <w:t>円）</w:t>
            </w:r>
            <w:r w:rsidRPr="00E60889">
              <w:rPr>
                <w:rFonts w:hint="eastAsia"/>
                <w:szCs w:val="21"/>
              </w:rPr>
              <w:t>は支出できるが、単なる学会出席のための支出はできない。</w:t>
            </w:r>
          </w:p>
          <w:p w14:paraId="05CC13D3" w14:textId="77777777" w:rsidR="001D7006" w:rsidRPr="00E60889" w:rsidRDefault="001D7006" w:rsidP="000A597B">
            <w:pPr>
              <w:ind w:right="220"/>
              <w:rPr>
                <w:szCs w:val="21"/>
              </w:rPr>
            </w:pPr>
            <w:r w:rsidRPr="00E60889">
              <w:rPr>
                <w:rFonts w:hint="eastAsia"/>
                <w:szCs w:val="21"/>
              </w:rPr>
              <w:t>旅費を使用した場合には「領収書（旅費計算書）」を作成すること。</w:t>
            </w:r>
          </w:p>
          <w:p w14:paraId="01214BF0" w14:textId="77777777" w:rsidR="001D7006" w:rsidRPr="00E60889" w:rsidRDefault="001D7006" w:rsidP="000A597B">
            <w:pPr>
              <w:ind w:right="220"/>
              <w:rPr>
                <w:szCs w:val="21"/>
              </w:rPr>
            </w:pPr>
          </w:p>
          <w:p w14:paraId="756AF832" w14:textId="77777777" w:rsidR="001D7006" w:rsidRPr="00E60889" w:rsidRDefault="001D7006" w:rsidP="000A597B">
            <w:pPr>
              <w:ind w:right="220"/>
              <w:rPr>
                <w:rFonts w:ascii="游明朝" w:hAnsi="游明朝"/>
                <w:color w:val="FF0000"/>
              </w:rPr>
            </w:pPr>
            <w:r w:rsidRPr="00E60889">
              <w:rPr>
                <w:rFonts w:hint="eastAsia"/>
                <w:szCs w:val="21"/>
              </w:rPr>
              <w:t>研究に必要な消耗品。</w:t>
            </w:r>
            <w:r w:rsidR="00C7104D" w:rsidRPr="00E60889">
              <w:rPr>
                <w:rFonts w:hint="eastAsia"/>
                <w:color w:val="000000" w:themeColor="text1"/>
                <w:szCs w:val="21"/>
              </w:rPr>
              <w:t>ただし、</w:t>
            </w:r>
            <w:r w:rsidR="00535984" w:rsidRPr="00E60889">
              <w:rPr>
                <w:rFonts w:hint="eastAsia"/>
                <w:color w:val="000000" w:themeColor="text1"/>
                <w:szCs w:val="21"/>
              </w:rPr>
              <w:t>1</w:t>
            </w:r>
            <w:r w:rsidR="00535984" w:rsidRPr="00E60889">
              <w:rPr>
                <w:rFonts w:hint="eastAsia"/>
                <w:color w:val="000000" w:themeColor="text1"/>
                <w:szCs w:val="21"/>
              </w:rPr>
              <w:t>点が</w:t>
            </w:r>
            <w:r w:rsidR="00535984" w:rsidRPr="00E60889">
              <w:rPr>
                <w:rFonts w:hint="eastAsia"/>
                <w:color w:val="000000" w:themeColor="text1"/>
                <w:szCs w:val="21"/>
              </w:rPr>
              <w:t>10</w:t>
            </w:r>
            <w:r w:rsidR="00535984" w:rsidRPr="00E60889">
              <w:rPr>
                <w:rFonts w:hint="eastAsia"/>
                <w:color w:val="000000" w:themeColor="text1"/>
                <w:szCs w:val="21"/>
              </w:rPr>
              <w:t>万円以内とする。</w:t>
            </w:r>
          </w:p>
          <w:p w14:paraId="23C09758" w14:textId="77777777" w:rsidR="001D7006" w:rsidRPr="00E60889" w:rsidRDefault="001D7006" w:rsidP="000A597B">
            <w:pPr>
              <w:ind w:right="220"/>
              <w:rPr>
                <w:szCs w:val="21"/>
              </w:rPr>
            </w:pPr>
            <w:r w:rsidRPr="00E60889">
              <w:rPr>
                <w:rFonts w:hint="eastAsia"/>
                <w:szCs w:val="21"/>
              </w:rPr>
              <w:t>納品書、請求書、領収書を添付すること。</w:t>
            </w:r>
          </w:p>
          <w:p w14:paraId="2E7ACFAE" w14:textId="77777777" w:rsidR="001D7006" w:rsidRPr="00E60889" w:rsidRDefault="001D7006" w:rsidP="000A597B">
            <w:pPr>
              <w:ind w:right="220"/>
              <w:rPr>
                <w:szCs w:val="21"/>
              </w:rPr>
            </w:pPr>
          </w:p>
          <w:p w14:paraId="387E0F57" w14:textId="4419BCF2" w:rsidR="001D7006" w:rsidRPr="00E60889" w:rsidRDefault="001D7006" w:rsidP="000A597B">
            <w:pPr>
              <w:ind w:right="220"/>
              <w:rPr>
                <w:szCs w:val="21"/>
              </w:rPr>
            </w:pPr>
            <w:r w:rsidRPr="00E60889">
              <w:rPr>
                <w:rFonts w:hint="eastAsia"/>
                <w:szCs w:val="21"/>
              </w:rPr>
              <w:t>研究に必要な郵便料、宅配料、ファックス料</w:t>
            </w:r>
            <w:r w:rsidR="00902A3E" w:rsidRPr="00E60889">
              <w:rPr>
                <w:rFonts w:hint="eastAsia"/>
                <w:szCs w:val="21"/>
              </w:rPr>
              <w:t>、オンライン通信費</w:t>
            </w:r>
            <w:r w:rsidRPr="00E60889">
              <w:rPr>
                <w:rFonts w:hint="eastAsia"/>
                <w:szCs w:val="21"/>
              </w:rPr>
              <w:t>など。必要な領収書を添付すること。</w:t>
            </w:r>
          </w:p>
          <w:p w14:paraId="571F613C" w14:textId="77777777" w:rsidR="001D7006" w:rsidRPr="00E60889" w:rsidRDefault="001D7006" w:rsidP="000A597B">
            <w:pPr>
              <w:ind w:right="220"/>
              <w:rPr>
                <w:szCs w:val="21"/>
              </w:rPr>
            </w:pPr>
          </w:p>
          <w:p w14:paraId="69E21276" w14:textId="77777777" w:rsidR="001D7006" w:rsidRPr="00E60889" w:rsidRDefault="001D7006" w:rsidP="000A597B">
            <w:pPr>
              <w:ind w:right="220"/>
              <w:rPr>
                <w:szCs w:val="21"/>
              </w:rPr>
            </w:pPr>
            <w:r w:rsidRPr="00E60889">
              <w:rPr>
                <w:rFonts w:hint="eastAsia"/>
                <w:szCs w:val="21"/>
              </w:rPr>
              <w:t>切手等については使用明細を記入・提出すること。</w:t>
            </w:r>
          </w:p>
          <w:p w14:paraId="20EB26A4" w14:textId="77777777" w:rsidR="001D7006" w:rsidRPr="00E60889" w:rsidRDefault="001D7006" w:rsidP="000A597B">
            <w:pPr>
              <w:ind w:right="220"/>
              <w:rPr>
                <w:szCs w:val="21"/>
              </w:rPr>
            </w:pPr>
            <w:r w:rsidRPr="00E60889">
              <w:rPr>
                <w:rFonts w:hint="eastAsia"/>
                <w:szCs w:val="21"/>
              </w:rPr>
              <w:t>資料の印刷、コピー等。必要な領収書を添付のこと。</w:t>
            </w:r>
          </w:p>
          <w:p w14:paraId="4E6AE4E7" w14:textId="77777777" w:rsidR="001D7006" w:rsidRPr="00E60889" w:rsidRDefault="001D7006" w:rsidP="000A597B">
            <w:pPr>
              <w:ind w:right="220"/>
              <w:rPr>
                <w:szCs w:val="21"/>
              </w:rPr>
            </w:pPr>
          </w:p>
          <w:p w14:paraId="4E2D178D" w14:textId="77777777" w:rsidR="00853A41" w:rsidRPr="00E60889" w:rsidRDefault="00853A41" w:rsidP="000A597B">
            <w:pPr>
              <w:ind w:right="220"/>
              <w:rPr>
                <w:szCs w:val="21"/>
              </w:rPr>
            </w:pPr>
          </w:p>
          <w:p w14:paraId="75DC5725" w14:textId="77777777" w:rsidR="001D7006" w:rsidRPr="00E60889" w:rsidRDefault="001D7006" w:rsidP="000A597B">
            <w:pPr>
              <w:ind w:right="220"/>
              <w:rPr>
                <w:szCs w:val="21"/>
              </w:rPr>
            </w:pPr>
            <w:r w:rsidRPr="00E60889">
              <w:rPr>
                <w:rFonts w:hint="eastAsia"/>
                <w:szCs w:val="21"/>
              </w:rPr>
              <w:t>機器レンタル料など。</w:t>
            </w:r>
          </w:p>
          <w:p w14:paraId="21080F7E" w14:textId="77777777" w:rsidR="001D7006" w:rsidRPr="00E60889" w:rsidRDefault="001D7006" w:rsidP="000A597B">
            <w:pPr>
              <w:ind w:right="220"/>
              <w:rPr>
                <w:szCs w:val="21"/>
              </w:rPr>
            </w:pPr>
          </w:p>
          <w:p w14:paraId="4177BECD" w14:textId="77777777" w:rsidR="001D7006" w:rsidRPr="00E60889" w:rsidRDefault="001D7006" w:rsidP="000A597B">
            <w:pPr>
              <w:ind w:right="220"/>
              <w:rPr>
                <w:szCs w:val="21"/>
              </w:rPr>
            </w:pPr>
            <w:r w:rsidRPr="00E60889">
              <w:rPr>
                <w:rFonts w:hint="eastAsia"/>
                <w:szCs w:val="21"/>
              </w:rPr>
              <w:t>アルバイトや謝金・謝礼などは、当研究課題による研究を実施する上で必要な場合に限る。必要な領収書を添付のこと。</w:t>
            </w:r>
          </w:p>
          <w:p w14:paraId="7F3405A4" w14:textId="77777777" w:rsidR="00853A41" w:rsidRPr="00E60889" w:rsidRDefault="00853A41" w:rsidP="000A597B">
            <w:pPr>
              <w:ind w:right="220"/>
              <w:rPr>
                <w:szCs w:val="21"/>
              </w:rPr>
            </w:pPr>
          </w:p>
          <w:p w14:paraId="5BAF585D" w14:textId="4F7025ED" w:rsidR="00853A41" w:rsidRPr="00E60889" w:rsidRDefault="00853A41" w:rsidP="000A597B">
            <w:pPr>
              <w:ind w:right="220"/>
              <w:rPr>
                <w:szCs w:val="21"/>
              </w:rPr>
            </w:pPr>
            <w:r w:rsidRPr="00E60889">
              <w:rPr>
                <w:rFonts w:hint="eastAsia"/>
                <w:szCs w:val="21"/>
              </w:rPr>
              <w:t>研究遂行、ならびに</w:t>
            </w:r>
            <w:r w:rsidR="00911CC5">
              <w:rPr>
                <w:rFonts w:hint="eastAsia"/>
                <w:szCs w:val="21"/>
              </w:rPr>
              <w:t>日本</w:t>
            </w:r>
            <w:r w:rsidR="00004B60" w:rsidRPr="00E60889">
              <w:rPr>
                <w:rFonts w:hint="eastAsia"/>
                <w:szCs w:val="21"/>
              </w:rPr>
              <w:t>慢性看護学会誌に</w:t>
            </w:r>
            <w:r w:rsidR="006A3EED" w:rsidRPr="00E60889">
              <w:rPr>
                <w:rFonts w:hint="eastAsia"/>
                <w:szCs w:val="21"/>
              </w:rPr>
              <w:t>投稿する場合に限り</w:t>
            </w:r>
            <w:r w:rsidR="004E3656" w:rsidRPr="00E60889">
              <w:rPr>
                <w:rFonts w:hint="eastAsia"/>
                <w:szCs w:val="21"/>
              </w:rPr>
              <w:t>、</w:t>
            </w:r>
            <w:r w:rsidR="006D2847" w:rsidRPr="00E60889">
              <w:rPr>
                <w:rFonts w:hint="eastAsia"/>
                <w:szCs w:val="21"/>
              </w:rPr>
              <w:t>支出できる</w:t>
            </w:r>
            <w:r w:rsidR="006A3EED" w:rsidRPr="00E60889">
              <w:rPr>
                <w:rFonts w:hint="eastAsia"/>
                <w:szCs w:val="21"/>
              </w:rPr>
              <w:t>。</w:t>
            </w:r>
          </w:p>
          <w:p w14:paraId="092E4836" w14:textId="77777777" w:rsidR="006A3EED" w:rsidRPr="00E60889" w:rsidRDefault="006A3EED" w:rsidP="000A597B">
            <w:pPr>
              <w:ind w:right="220"/>
              <w:rPr>
                <w:szCs w:val="21"/>
              </w:rPr>
            </w:pPr>
          </w:p>
          <w:p w14:paraId="4D4721B9" w14:textId="2DAABD68" w:rsidR="006A3EED" w:rsidRPr="0023190A" w:rsidRDefault="0028426E" w:rsidP="000A597B">
            <w:pPr>
              <w:ind w:right="220"/>
              <w:rPr>
                <w:szCs w:val="21"/>
              </w:rPr>
            </w:pPr>
            <w:r w:rsidRPr="00E60889">
              <w:rPr>
                <w:rFonts w:hint="eastAsia"/>
                <w:szCs w:val="21"/>
              </w:rPr>
              <w:t>日本慢性看護学会学術集会で発表する場合に限り</w:t>
            </w:r>
            <w:r w:rsidR="007A25BB" w:rsidRPr="00E60889">
              <w:rPr>
                <w:rFonts w:hint="eastAsia"/>
                <w:szCs w:val="21"/>
              </w:rPr>
              <w:t>、</w:t>
            </w:r>
            <w:r w:rsidRPr="00E60889">
              <w:rPr>
                <w:rFonts w:hint="eastAsia"/>
                <w:szCs w:val="21"/>
              </w:rPr>
              <w:t>筆</w:t>
            </w:r>
            <w:r>
              <w:rPr>
                <w:rFonts w:hint="eastAsia"/>
                <w:szCs w:val="21"/>
              </w:rPr>
              <w:t>頭演者</w:t>
            </w:r>
            <w:r w:rsidR="0081629D">
              <w:rPr>
                <w:rFonts w:hint="eastAsia"/>
                <w:szCs w:val="21"/>
              </w:rPr>
              <w:t>のみ</w:t>
            </w:r>
            <w:r>
              <w:rPr>
                <w:rFonts w:hint="eastAsia"/>
                <w:szCs w:val="21"/>
              </w:rPr>
              <w:t>に支出できる。</w:t>
            </w:r>
          </w:p>
        </w:tc>
      </w:tr>
    </w:tbl>
    <w:p w14:paraId="260E65E3" w14:textId="77777777" w:rsidR="000C11F3" w:rsidRPr="00902E96" w:rsidRDefault="000C11F3" w:rsidP="000C11F3">
      <w:pPr>
        <w:ind w:leftChars="-220" w:left="-7" w:right="220" w:hangingChars="207" w:hanging="455"/>
        <w:rPr>
          <w:sz w:val="22"/>
          <w:szCs w:val="22"/>
        </w:rPr>
      </w:pPr>
      <w:r w:rsidRPr="00902E96">
        <w:rPr>
          <w:rFonts w:hint="eastAsia"/>
          <w:sz w:val="22"/>
          <w:szCs w:val="22"/>
        </w:rPr>
        <w:t>※予算計上は費目ごとに</w:t>
      </w:r>
      <w:r w:rsidRPr="00902E96">
        <w:rPr>
          <w:rFonts w:hint="eastAsia"/>
          <w:sz w:val="22"/>
          <w:szCs w:val="22"/>
        </w:rPr>
        <w:t>1000</w:t>
      </w:r>
      <w:r w:rsidRPr="00902E96">
        <w:rPr>
          <w:rFonts w:hint="eastAsia"/>
          <w:sz w:val="22"/>
          <w:szCs w:val="22"/>
        </w:rPr>
        <w:t>円単位とし、</w:t>
      </w:r>
      <w:r w:rsidRPr="00902E96">
        <w:rPr>
          <w:rFonts w:hint="eastAsia"/>
          <w:sz w:val="22"/>
          <w:szCs w:val="22"/>
        </w:rPr>
        <w:t>1000</w:t>
      </w:r>
      <w:r w:rsidRPr="00902E96">
        <w:rPr>
          <w:rFonts w:hint="eastAsia"/>
          <w:sz w:val="22"/>
          <w:szCs w:val="22"/>
        </w:rPr>
        <w:t>円未満は切り捨てで計上すること。</w:t>
      </w:r>
    </w:p>
    <w:p w14:paraId="051CE9CB" w14:textId="3B090150" w:rsidR="001D7006" w:rsidRPr="00902E96" w:rsidRDefault="001D7006" w:rsidP="000C11F3">
      <w:pPr>
        <w:ind w:leftChars="-219" w:left="-425" w:right="-144" w:hangingChars="16" w:hanging="35"/>
        <w:rPr>
          <w:sz w:val="22"/>
          <w:szCs w:val="22"/>
        </w:rPr>
      </w:pPr>
      <w:r w:rsidRPr="00902E96">
        <w:rPr>
          <w:rFonts w:hint="eastAsia"/>
          <w:sz w:val="22"/>
          <w:szCs w:val="22"/>
        </w:rPr>
        <w:t>※研究助成金収支簿（別紙様</w:t>
      </w:r>
      <w:r w:rsidR="000C11F3" w:rsidRPr="00902E96">
        <w:rPr>
          <w:rFonts w:hint="eastAsia"/>
          <w:sz w:val="22"/>
          <w:szCs w:val="22"/>
        </w:rPr>
        <w:t>式）および領収書は、研究成果報告とともに事務局宛に提出すること。※会計報告では</w:t>
      </w:r>
      <w:r w:rsidR="000C11F3" w:rsidRPr="00902E96">
        <w:rPr>
          <w:rFonts w:hint="eastAsia"/>
          <w:sz w:val="22"/>
          <w:szCs w:val="22"/>
        </w:rPr>
        <w:t>1</w:t>
      </w:r>
      <w:r w:rsidR="000C11F3" w:rsidRPr="00902E96">
        <w:rPr>
          <w:rFonts w:hint="eastAsia"/>
          <w:sz w:val="22"/>
          <w:szCs w:val="22"/>
        </w:rPr>
        <w:t>円単位で収支を示すこと。</w:t>
      </w:r>
    </w:p>
    <w:p w14:paraId="551CADD7" w14:textId="77777777" w:rsidR="000C11F3" w:rsidRPr="0023190A" w:rsidRDefault="000C11F3" w:rsidP="000C11F3">
      <w:pPr>
        <w:ind w:leftChars="-220" w:left="-7" w:right="-144" w:hangingChars="207" w:hanging="455"/>
        <w:rPr>
          <w:sz w:val="22"/>
          <w:szCs w:val="22"/>
        </w:rPr>
      </w:pPr>
    </w:p>
    <w:p w14:paraId="4141D468" w14:textId="77777777" w:rsidR="001D7006" w:rsidRPr="001D7006" w:rsidRDefault="001D7006" w:rsidP="00E0047A">
      <w:pPr>
        <w:ind w:right="1100"/>
        <w:rPr>
          <w:sz w:val="22"/>
          <w:szCs w:val="22"/>
        </w:rPr>
      </w:pPr>
    </w:p>
    <w:sectPr w:rsidR="001D7006" w:rsidRPr="001D7006" w:rsidSect="00A864C1">
      <w:headerReference w:type="default" r:id="rId8"/>
      <w:pgSz w:w="11906" w:h="16838" w:code="9"/>
      <w:pgMar w:top="1418" w:right="1418" w:bottom="851" w:left="1418" w:header="851" w:footer="794" w:gutter="0"/>
      <w:cols w:space="425"/>
      <w:docGrid w:type="lines" w:linePitch="375" w:charSpace="-121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86863" w14:textId="77777777" w:rsidR="00127ABF" w:rsidRDefault="00127ABF" w:rsidP="00B81B72">
      <w:r>
        <w:separator/>
      </w:r>
    </w:p>
  </w:endnote>
  <w:endnote w:type="continuationSeparator" w:id="0">
    <w:p w14:paraId="0F4EA1D4" w14:textId="77777777" w:rsidR="00127ABF" w:rsidRDefault="00127ABF" w:rsidP="00B81B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altName w:val="MS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HGP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MS-Mincho">
    <w:altName w:val="Microsoft YaHe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294EC" w14:textId="77777777" w:rsidR="00127ABF" w:rsidRDefault="00127ABF" w:rsidP="00B81B72">
      <w:r>
        <w:separator/>
      </w:r>
    </w:p>
  </w:footnote>
  <w:footnote w:type="continuationSeparator" w:id="0">
    <w:p w14:paraId="57901586" w14:textId="77777777" w:rsidR="00127ABF" w:rsidRDefault="00127ABF" w:rsidP="00B81B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65FC1" w14:textId="77777777" w:rsidR="00114774" w:rsidRPr="00114774" w:rsidRDefault="00114774" w:rsidP="00114774">
    <w:pPr>
      <w:wordWrap w:val="0"/>
      <w:ind w:right="-23"/>
      <w:jc w:val="right"/>
      <w:rPr>
        <w:rFonts w:ascii="ＭＳ 明朝" w:hAnsi="ＭＳ 明朝"/>
        <w:color w:val="000000"/>
      </w:rPr>
    </w:pPr>
    <w:r>
      <w:rPr>
        <w:rFonts w:ascii="ＭＳ 明朝" w:hAnsi="ＭＳ 明朝" w:hint="eastAsia"/>
        <w:color w:val="000000"/>
        <w:bdr w:val="single" w:sz="4" w:space="0" w:color="auto"/>
      </w:rPr>
      <w:t>受付</w:t>
    </w:r>
    <w:r w:rsidRPr="00114774">
      <w:rPr>
        <w:rFonts w:ascii="ＭＳ 明朝" w:hAnsi="ＭＳ 明朝" w:hint="eastAsia"/>
        <w:color w:val="000000"/>
        <w:bdr w:val="single" w:sz="4" w:space="0" w:color="auto"/>
      </w:rPr>
      <w:t>番号：</w:t>
    </w:r>
    <w:r>
      <w:rPr>
        <w:rFonts w:ascii="ＭＳ 明朝" w:hAnsi="ＭＳ 明朝" w:hint="eastAsia"/>
        <w:color w:val="000000"/>
        <w:bdr w:val="single" w:sz="4" w:space="0" w:color="auto"/>
      </w:rPr>
      <w:t xml:space="preserve">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5A4D57"/>
    <w:multiLevelType w:val="hybridMultilevel"/>
    <w:tmpl w:val="7696F784"/>
    <w:lvl w:ilvl="0" w:tplc="63B8F898">
      <w:start w:val="1"/>
      <w:numFmt w:val="decimalFullWidth"/>
      <w:lvlText w:val="%1．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608005362">
    <w:abstractNumId w:val="0"/>
  </w:num>
  <w:num w:numId="2" w16cid:durableId="11634733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oNotDisplayPageBoundarie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2"/>
  <w:drawingGridVerticalSpacing w:val="375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TYwN7c0tDQ0NjZQ0lEKTi0uzszPAykwrAUAPPFj2CwAAAA="/>
  </w:docVars>
  <w:rsids>
    <w:rsidRoot w:val="008D6EC4"/>
    <w:rsid w:val="00002364"/>
    <w:rsid w:val="00004B60"/>
    <w:rsid w:val="000318B1"/>
    <w:rsid w:val="0003449F"/>
    <w:rsid w:val="00060846"/>
    <w:rsid w:val="000651AF"/>
    <w:rsid w:val="00094135"/>
    <w:rsid w:val="000A597B"/>
    <w:rsid w:val="000C11F3"/>
    <w:rsid w:val="000E0AF6"/>
    <w:rsid w:val="000F2EA0"/>
    <w:rsid w:val="000F63B5"/>
    <w:rsid w:val="001062BD"/>
    <w:rsid w:val="00111FE2"/>
    <w:rsid w:val="00114774"/>
    <w:rsid w:val="00127ABF"/>
    <w:rsid w:val="001312F7"/>
    <w:rsid w:val="00135D31"/>
    <w:rsid w:val="0014372A"/>
    <w:rsid w:val="00151B6E"/>
    <w:rsid w:val="00164155"/>
    <w:rsid w:val="00164444"/>
    <w:rsid w:val="001672A4"/>
    <w:rsid w:val="001827A5"/>
    <w:rsid w:val="00190C5A"/>
    <w:rsid w:val="0019302F"/>
    <w:rsid w:val="001B038D"/>
    <w:rsid w:val="001C0148"/>
    <w:rsid w:val="001C5A60"/>
    <w:rsid w:val="001D29B0"/>
    <w:rsid w:val="001D3B10"/>
    <w:rsid w:val="001D7006"/>
    <w:rsid w:val="001F10FE"/>
    <w:rsid w:val="001F7A2A"/>
    <w:rsid w:val="00211328"/>
    <w:rsid w:val="00227644"/>
    <w:rsid w:val="0023190A"/>
    <w:rsid w:val="002471CB"/>
    <w:rsid w:val="002735B5"/>
    <w:rsid w:val="0028426E"/>
    <w:rsid w:val="002A20B8"/>
    <w:rsid w:val="002A4A8F"/>
    <w:rsid w:val="002B67CB"/>
    <w:rsid w:val="002B7194"/>
    <w:rsid w:val="002C11C2"/>
    <w:rsid w:val="002D1007"/>
    <w:rsid w:val="002E344B"/>
    <w:rsid w:val="003141ED"/>
    <w:rsid w:val="00317E0E"/>
    <w:rsid w:val="00321FA0"/>
    <w:rsid w:val="00336E99"/>
    <w:rsid w:val="00347BF2"/>
    <w:rsid w:val="00354257"/>
    <w:rsid w:val="003655F6"/>
    <w:rsid w:val="00374FFF"/>
    <w:rsid w:val="00383877"/>
    <w:rsid w:val="003947F5"/>
    <w:rsid w:val="003D0689"/>
    <w:rsid w:val="003D7DF9"/>
    <w:rsid w:val="00415C83"/>
    <w:rsid w:val="004278A8"/>
    <w:rsid w:val="00441430"/>
    <w:rsid w:val="004A368D"/>
    <w:rsid w:val="004B1AE2"/>
    <w:rsid w:val="004D4636"/>
    <w:rsid w:val="004E3656"/>
    <w:rsid w:val="004E36A9"/>
    <w:rsid w:val="004F6537"/>
    <w:rsid w:val="0052410A"/>
    <w:rsid w:val="00526379"/>
    <w:rsid w:val="00526D0C"/>
    <w:rsid w:val="00532451"/>
    <w:rsid w:val="00533A96"/>
    <w:rsid w:val="00535984"/>
    <w:rsid w:val="0057348D"/>
    <w:rsid w:val="00591C7C"/>
    <w:rsid w:val="005A1827"/>
    <w:rsid w:val="005C551C"/>
    <w:rsid w:val="005F3851"/>
    <w:rsid w:val="006155BE"/>
    <w:rsid w:val="00623372"/>
    <w:rsid w:val="0063259D"/>
    <w:rsid w:val="006517B3"/>
    <w:rsid w:val="006559D4"/>
    <w:rsid w:val="0065617C"/>
    <w:rsid w:val="00674B95"/>
    <w:rsid w:val="006A38B0"/>
    <w:rsid w:val="006A3EED"/>
    <w:rsid w:val="006C1CA7"/>
    <w:rsid w:val="006C1DAC"/>
    <w:rsid w:val="006D2847"/>
    <w:rsid w:val="00700846"/>
    <w:rsid w:val="00707168"/>
    <w:rsid w:val="00712523"/>
    <w:rsid w:val="007379AE"/>
    <w:rsid w:val="00743EB1"/>
    <w:rsid w:val="00755ADE"/>
    <w:rsid w:val="007719BC"/>
    <w:rsid w:val="007846C0"/>
    <w:rsid w:val="007863C3"/>
    <w:rsid w:val="007A25BB"/>
    <w:rsid w:val="007B11D2"/>
    <w:rsid w:val="007B1D80"/>
    <w:rsid w:val="007C2B7D"/>
    <w:rsid w:val="007E2B7E"/>
    <w:rsid w:val="0081629D"/>
    <w:rsid w:val="00853A41"/>
    <w:rsid w:val="008667E9"/>
    <w:rsid w:val="00866BE3"/>
    <w:rsid w:val="00875E9F"/>
    <w:rsid w:val="0088069E"/>
    <w:rsid w:val="00885FE8"/>
    <w:rsid w:val="0089000A"/>
    <w:rsid w:val="008C6E73"/>
    <w:rsid w:val="008D6EC4"/>
    <w:rsid w:val="008D7223"/>
    <w:rsid w:val="00902A3E"/>
    <w:rsid w:val="00902E96"/>
    <w:rsid w:val="00911CC5"/>
    <w:rsid w:val="00914AA0"/>
    <w:rsid w:val="00927532"/>
    <w:rsid w:val="00952653"/>
    <w:rsid w:val="00954999"/>
    <w:rsid w:val="00994AE3"/>
    <w:rsid w:val="009D4011"/>
    <w:rsid w:val="009F52B2"/>
    <w:rsid w:val="00A42328"/>
    <w:rsid w:val="00A559B7"/>
    <w:rsid w:val="00A5668C"/>
    <w:rsid w:val="00A61CF4"/>
    <w:rsid w:val="00A70760"/>
    <w:rsid w:val="00A84871"/>
    <w:rsid w:val="00A85435"/>
    <w:rsid w:val="00A864C1"/>
    <w:rsid w:val="00AD3C4B"/>
    <w:rsid w:val="00B04185"/>
    <w:rsid w:val="00B17C45"/>
    <w:rsid w:val="00B46058"/>
    <w:rsid w:val="00B74753"/>
    <w:rsid w:val="00B81B72"/>
    <w:rsid w:val="00B83A3C"/>
    <w:rsid w:val="00BC2956"/>
    <w:rsid w:val="00BD0A51"/>
    <w:rsid w:val="00C379F3"/>
    <w:rsid w:val="00C47E86"/>
    <w:rsid w:val="00C7104D"/>
    <w:rsid w:val="00C751E0"/>
    <w:rsid w:val="00C8348F"/>
    <w:rsid w:val="00CB0E79"/>
    <w:rsid w:val="00CB51ED"/>
    <w:rsid w:val="00CC7A45"/>
    <w:rsid w:val="00CE4E4F"/>
    <w:rsid w:val="00D03CA4"/>
    <w:rsid w:val="00D03EA9"/>
    <w:rsid w:val="00D10D46"/>
    <w:rsid w:val="00D521A8"/>
    <w:rsid w:val="00D6297B"/>
    <w:rsid w:val="00D71C8A"/>
    <w:rsid w:val="00DB6A10"/>
    <w:rsid w:val="00DD3045"/>
    <w:rsid w:val="00E0047A"/>
    <w:rsid w:val="00E2698A"/>
    <w:rsid w:val="00E342E6"/>
    <w:rsid w:val="00E408F1"/>
    <w:rsid w:val="00E45C72"/>
    <w:rsid w:val="00E548B3"/>
    <w:rsid w:val="00E60889"/>
    <w:rsid w:val="00E65EE5"/>
    <w:rsid w:val="00E67E54"/>
    <w:rsid w:val="00E76EC4"/>
    <w:rsid w:val="00E840ED"/>
    <w:rsid w:val="00EA1CB8"/>
    <w:rsid w:val="00EB5D0F"/>
    <w:rsid w:val="00EB79F9"/>
    <w:rsid w:val="00ED00D4"/>
    <w:rsid w:val="00EF2B68"/>
    <w:rsid w:val="00EF6AA4"/>
    <w:rsid w:val="00EF73B4"/>
    <w:rsid w:val="00F07A7D"/>
    <w:rsid w:val="00F475A3"/>
    <w:rsid w:val="00F5112A"/>
    <w:rsid w:val="00F66324"/>
    <w:rsid w:val="00F8142C"/>
    <w:rsid w:val="00F85198"/>
    <w:rsid w:val="00F85B43"/>
    <w:rsid w:val="00FD1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9E98E0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D6EC4"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8D6EC4"/>
    <w:pPr>
      <w:tabs>
        <w:tab w:val="center" w:pos="4252"/>
        <w:tab w:val="right" w:pos="8504"/>
      </w:tabs>
      <w:snapToGrid w:val="0"/>
    </w:pPr>
  </w:style>
  <w:style w:type="paragraph" w:styleId="a4">
    <w:name w:val="Balloon Text"/>
    <w:basedOn w:val="a"/>
    <w:semiHidden/>
    <w:rsid w:val="00CB0E79"/>
    <w:rPr>
      <w:rFonts w:ascii="Arial" w:eastAsia="ＭＳ ゴシック" w:hAnsi="Arial"/>
      <w:sz w:val="18"/>
      <w:szCs w:val="18"/>
    </w:rPr>
  </w:style>
  <w:style w:type="paragraph" w:styleId="a5">
    <w:name w:val="footer"/>
    <w:basedOn w:val="a"/>
    <w:link w:val="a6"/>
    <w:rsid w:val="00B81B72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rsid w:val="00B81B72"/>
    <w:rPr>
      <w:kern w:val="2"/>
      <w:sz w:val="21"/>
    </w:rPr>
  </w:style>
  <w:style w:type="table" w:styleId="3">
    <w:name w:val="Table Simple 3"/>
    <w:basedOn w:val="a1"/>
    <w:rsid w:val="000F2EA0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7">
    <w:name w:val="Table Grid"/>
    <w:basedOn w:val="a1"/>
    <w:rsid w:val="000F2E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">
    <w:name w:val="Table Grid 5"/>
    <w:basedOn w:val="a1"/>
    <w:rsid w:val="000F2EA0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Web1">
    <w:name w:val="Table Web 1"/>
    <w:basedOn w:val="a1"/>
    <w:rsid w:val="00866BE3"/>
    <w:pPr>
      <w:widowControl w:val="0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8">
    <w:name w:val="List Paragraph"/>
    <w:basedOn w:val="a"/>
    <w:uiPriority w:val="34"/>
    <w:qFormat/>
    <w:rsid w:val="004B1AE2"/>
    <w:pPr>
      <w:ind w:leftChars="400" w:left="840"/>
    </w:pPr>
    <w:rPr>
      <w:szCs w:val="22"/>
    </w:rPr>
  </w:style>
  <w:style w:type="character" w:styleId="a9">
    <w:name w:val="annotation reference"/>
    <w:rsid w:val="00D6297B"/>
    <w:rPr>
      <w:sz w:val="18"/>
      <w:szCs w:val="18"/>
    </w:rPr>
  </w:style>
  <w:style w:type="paragraph" w:styleId="aa">
    <w:name w:val="annotation text"/>
    <w:basedOn w:val="a"/>
    <w:link w:val="ab"/>
    <w:rsid w:val="00D6297B"/>
    <w:pPr>
      <w:jc w:val="left"/>
    </w:pPr>
  </w:style>
  <w:style w:type="character" w:customStyle="1" w:styleId="ab">
    <w:name w:val="コメント文字列 (文字)"/>
    <w:link w:val="aa"/>
    <w:rsid w:val="00D6297B"/>
    <w:rPr>
      <w:kern w:val="2"/>
      <w:sz w:val="21"/>
    </w:rPr>
  </w:style>
  <w:style w:type="paragraph" w:styleId="ac">
    <w:name w:val="annotation subject"/>
    <w:basedOn w:val="aa"/>
    <w:next w:val="aa"/>
    <w:link w:val="ad"/>
    <w:rsid w:val="00D6297B"/>
    <w:rPr>
      <w:b/>
      <w:bCs/>
    </w:rPr>
  </w:style>
  <w:style w:type="character" w:customStyle="1" w:styleId="ad">
    <w:name w:val="コメント内容 (文字)"/>
    <w:link w:val="ac"/>
    <w:rsid w:val="00D6297B"/>
    <w:rPr>
      <w:b/>
      <w:bCs/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19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53B973-8F6D-4C9B-9F07-0ABD872F9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27</Words>
  <Characters>1297</Characters>
  <Application>Microsoft Office Word</Application>
  <DocSecurity>0</DocSecurity>
  <Lines>10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審査番号：</vt:lpstr>
      <vt:lpstr>審査番号：</vt:lpstr>
    </vt:vector>
  </TitlesOfParts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審査番号：</dc:title>
  <dc:subject/>
  <dc:creator/>
  <cp:keywords/>
  <cp:lastModifiedBy/>
  <cp:revision>1</cp:revision>
  <cp:lastPrinted>2008-04-15T07:05:00Z</cp:lastPrinted>
  <dcterms:created xsi:type="dcterms:W3CDTF">2023-11-27T02:13:00Z</dcterms:created>
  <dcterms:modified xsi:type="dcterms:W3CDTF">2023-11-27T03:02:00Z</dcterms:modified>
</cp:coreProperties>
</file>